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86FF5C" w14:textId="77777777" w:rsidR="00DA638C" w:rsidRDefault="00DA638C" w:rsidP="004D1E43">
      <w:pPr>
        <w:spacing w:after="0"/>
        <w:jc w:val="center"/>
        <w:rPr>
          <w:sz w:val="32"/>
          <w:szCs w:val="32"/>
          <w:lang w:val="sr-Cyrl-CS"/>
        </w:rPr>
      </w:pPr>
      <w:r>
        <w:rPr>
          <w:sz w:val="32"/>
          <w:szCs w:val="32"/>
          <w:lang w:val="sr-Cyrl-CS"/>
        </w:rPr>
        <w:t>АКАДЕМИЈА СТРУКОВНИХ СТУДИЈА ШАБАЦ</w:t>
      </w:r>
    </w:p>
    <w:p w14:paraId="46FF224C" w14:textId="77777777" w:rsidR="00681184" w:rsidRPr="00443367" w:rsidRDefault="00DA638C" w:rsidP="004D1E43">
      <w:pPr>
        <w:spacing w:after="0"/>
        <w:jc w:val="center"/>
        <w:rPr>
          <w:sz w:val="32"/>
          <w:szCs w:val="32"/>
          <w:lang w:val="sr-Cyrl-CS"/>
        </w:rPr>
      </w:pPr>
      <w:r>
        <w:rPr>
          <w:sz w:val="32"/>
          <w:szCs w:val="32"/>
          <w:lang w:val="sr-Cyrl-CS"/>
        </w:rPr>
        <w:t>Одсек за мединицинске и пословно-технолошке студије</w:t>
      </w:r>
    </w:p>
    <w:p w14:paraId="44D38817" w14:textId="77777777" w:rsidR="004D1E43" w:rsidRDefault="004D1E43" w:rsidP="004D1E43">
      <w:pPr>
        <w:spacing w:after="0"/>
        <w:jc w:val="center"/>
        <w:rPr>
          <w:lang w:val="sr-Cyrl-CS"/>
        </w:rPr>
      </w:pPr>
      <w:r w:rsidRPr="00443367">
        <w:rPr>
          <w:sz w:val="32"/>
          <w:szCs w:val="32"/>
          <w:lang w:val="sr-Cyrl-CS"/>
        </w:rPr>
        <w:t>Ш А Б А Ц</w:t>
      </w:r>
    </w:p>
    <w:p w14:paraId="0218A2F7" w14:textId="77777777" w:rsidR="004D1E43" w:rsidRDefault="004D1E43" w:rsidP="004D1E43">
      <w:pPr>
        <w:spacing w:after="0"/>
        <w:jc w:val="center"/>
        <w:rPr>
          <w:lang w:val="sr-Cyrl-CS"/>
        </w:rPr>
      </w:pPr>
      <w:r>
        <w:rPr>
          <w:lang w:val="sr-Cyrl-CS"/>
        </w:rPr>
        <w:t>најављује</w:t>
      </w:r>
    </w:p>
    <w:p w14:paraId="06309196" w14:textId="77777777" w:rsidR="004D1E43" w:rsidRDefault="004D1E43" w:rsidP="004D1E43">
      <w:pPr>
        <w:spacing w:after="0"/>
        <w:jc w:val="center"/>
        <w:rPr>
          <w:lang w:val="sr-Cyrl-CS"/>
        </w:rPr>
      </w:pPr>
    </w:p>
    <w:p w14:paraId="104DCF49" w14:textId="77777777" w:rsidR="004D1E43" w:rsidRDefault="004D1E43" w:rsidP="004D1E43">
      <w:pPr>
        <w:spacing w:after="0"/>
        <w:jc w:val="center"/>
        <w:rPr>
          <w:b/>
          <w:sz w:val="28"/>
          <w:szCs w:val="28"/>
          <w:lang w:val="sr-Cyrl-CS"/>
        </w:rPr>
      </w:pPr>
      <w:r w:rsidRPr="004D1E43">
        <w:rPr>
          <w:b/>
          <w:sz w:val="28"/>
          <w:szCs w:val="28"/>
          <w:lang w:val="sr-Cyrl-CS"/>
        </w:rPr>
        <w:t xml:space="preserve">О Д Б Р А Н </w:t>
      </w:r>
      <w:r w:rsidR="0029569A">
        <w:rPr>
          <w:b/>
          <w:sz w:val="28"/>
          <w:szCs w:val="28"/>
          <w:lang w:val="sr-Cyrl-CS"/>
        </w:rPr>
        <w:t>А</w:t>
      </w:r>
      <w:r w:rsidRPr="004D1E43">
        <w:rPr>
          <w:b/>
          <w:sz w:val="28"/>
          <w:szCs w:val="28"/>
          <w:lang w:val="sr-Cyrl-CS"/>
        </w:rPr>
        <w:t xml:space="preserve">   З А В Р Ш Н </w:t>
      </w:r>
      <w:r w:rsidR="0029569A">
        <w:rPr>
          <w:b/>
          <w:sz w:val="28"/>
          <w:szCs w:val="28"/>
          <w:lang w:val="sr-Cyrl-CS"/>
        </w:rPr>
        <w:t>И Х</w:t>
      </w:r>
      <w:r w:rsidRPr="004D1E43">
        <w:rPr>
          <w:b/>
          <w:sz w:val="28"/>
          <w:szCs w:val="28"/>
          <w:lang w:val="sr-Cyrl-CS"/>
        </w:rPr>
        <w:t xml:space="preserve">   Р А Д </w:t>
      </w:r>
      <w:r w:rsidR="0029569A">
        <w:rPr>
          <w:b/>
          <w:sz w:val="28"/>
          <w:szCs w:val="28"/>
          <w:lang w:val="sr-Cyrl-CS"/>
        </w:rPr>
        <w:t xml:space="preserve">О В </w:t>
      </w:r>
      <w:r w:rsidRPr="004D1E43">
        <w:rPr>
          <w:b/>
          <w:sz w:val="28"/>
          <w:szCs w:val="28"/>
          <w:lang w:val="sr-Cyrl-CS"/>
        </w:rPr>
        <w:t>А</w:t>
      </w:r>
    </w:p>
    <w:p w14:paraId="1415D8F0" w14:textId="77777777" w:rsidR="006965FF" w:rsidRDefault="006965FF" w:rsidP="004D1E43">
      <w:pPr>
        <w:spacing w:after="0"/>
        <w:jc w:val="center"/>
        <w:rPr>
          <w:b/>
          <w:sz w:val="28"/>
          <w:szCs w:val="28"/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0B72F9" w:rsidRPr="00415D1B" w14:paraId="05DE0F11" w14:textId="77777777" w:rsidTr="001C32F4">
        <w:tc>
          <w:tcPr>
            <w:tcW w:w="3085" w:type="dxa"/>
          </w:tcPr>
          <w:p w14:paraId="253026F9" w14:textId="77777777" w:rsidR="000B72F9" w:rsidRPr="00E636EB" w:rsidRDefault="000B72F9" w:rsidP="001C32F4">
            <w:pPr>
              <w:rPr>
                <w:bCs/>
                <w:lang w:val="sr-Cyrl-CS"/>
              </w:rPr>
            </w:pPr>
            <w:bookmarkStart w:id="0" w:name="_Hlk57630313"/>
            <w:r w:rsidRPr="00E636EB">
              <w:rPr>
                <w:bCs/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4353EDFE" w14:textId="4E539AA2" w:rsidR="000B72F9" w:rsidRPr="000E26B4" w:rsidRDefault="0077282A" w:rsidP="001C32F4">
            <w:pPr>
              <w:rPr>
                <w:b/>
                <w:lang w:val="sr-Cyrl-CS"/>
              </w:rPr>
            </w:pPr>
            <w:r w:rsidRPr="000E26B4">
              <w:rPr>
                <w:b/>
                <w:lang w:val="sr-Cyrl-CS"/>
              </w:rPr>
              <w:t>Павловић Тања</w:t>
            </w:r>
          </w:p>
        </w:tc>
      </w:tr>
      <w:tr w:rsidR="000B72F9" w14:paraId="58082074" w14:textId="77777777" w:rsidTr="001C32F4">
        <w:tc>
          <w:tcPr>
            <w:tcW w:w="3085" w:type="dxa"/>
          </w:tcPr>
          <w:p w14:paraId="32F4BC9E" w14:textId="77777777" w:rsidR="000B72F9" w:rsidRPr="00E636EB" w:rsidRDefault="000B72F9" w:rsidP="001C32F4">
            <w:pPr>
              <w:rPr>
                <w:bCs/>
                <w:lang w:val="sr-Cyrl-CS"/>
              </w:rPr>
            </w:pPr>
            <w:r w:rsidRPr="00E636EB">
              <w:rPr>
                <w:bCs/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71F4D123" w14:textId="529DC858" w:rsidR="000B72F9" w:rsidRPr="001C0A94" w:rsidRDefault="0077282A" w:rsidP="001C32F4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Виртуелни светови</w:t>
            </w:r>
          </w:p>
        </w:tc>
      </w:tr>
      <w:tr w:rsidR="000B72F9" w14:paraId="0B4793F4" w14:textId="77777777" w:rsidTr="001C32F4">
        <w:tc>
          <w:tcPr>
            <w:tcW w:w="3085" w:type="dxa"/>
          </w:tcPr>
          <w:p w14:paraId="4AD1DBFB" w14:textId="77777777" w:rsidR="000B72F9" w:rsidRDefault="000B72F9" w:rsidP="001C32F4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6FF0FDDA" w14:textId="0FB90C2C" w:rsidR="000B72F9" w:rsidRPr="008E6489" w:rsidRDefault="0077282A" w:rsidP="001C32F4">
            <w:pPr>
              <w:rPr>
                <w:lang w:val="sr-Cyrl-CS"/>
              </w:rPr>
            </w:pPr>
            <w:r>
              <w:rPr>
                <w:lang w:val="sr-Cyrl-CS"/>
              </w:rPr>
              <w:t>22.09.2023.</w:t>
            </w:r>
          </w:p>
        </w:tc>
      </w:tr>
      <w:tr w:rsidR="000B72F9" w14:paraId="6D115A44" w14:textId="77777777" w:rsidTr="001C32F4">
        <w:tc>
          <w:tcPr>
            <w:tcW w:w="3085" w:type="dxa"/>
          </w:tcPr>
          <w:p w14:paraId="54039F94" w14:textId="77777777" w:rsidR="000B72F9" w:rsidRDefault="000B72F9" w:rsidP="001C32F4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2A0DC37D" w14:textId="1F2C5BE3" w:rsidR="000B72F9" w:rsidRPr="00874EAE" w:rsidRDefault="0077282A" w:rsidP="001C32F4">
            <w:pPr>
              <w:rPr>
                <w:lang w:val="sr-Cyrl-RS"/>
              </w:rPr>
            </w:pPr>
            <w:r>
              <w:rPr>
                <w:lang w:val="sr-Cyrl-RS"/>
              </w:rPr>
              <w:t>11.00</w:t>
            </w:r>
          </w:p>
        </w:tc>
      </w:tr>
      <w:tr w:rsidR="000B72F9" w:rsidRPr="00415D1B" w14:paraId="772A8583" w14:textId="77777777" w:rsidTr="001C32F4">
        <w:tc>
          <w:tcPr>
            <w:tcW w:w="9166" w:type="dxa"/>
            <w:gridSpan w:val="2"/>
          </w:tcPr>
          <w:p w14:paraId="4DC0C3F6" w14:textId="77777777" w:rsidR="000B72F9" w:rsidRPr="00415D1B" w:rsidRDefault="000B72F9" w:rsidP="001C32F4">
            <w:pPr>
              <w:jc w:val="center"/>
              <w:rPr>
                <w:lang w:val="sr-Cyrl-CS"/>
              </w:rPr>
            </w:pPr>
            <w:r w:rsidRPr="00415D1B">
              <w:rPr>
                <w:lang w:val="sr-Cyrl-CS"/>
              </w:rPr>
              <w:t>Чланови испитне комисије</w:t>
            </w:r>
          </w:p>
        </w:tc>
      </w:tr>
      <w:tr w:rsidR="000B72F9" w14:paraId="1C3BD2DC" w14:textId="77777777" w:rsidTr="001C32F4">
        <w:tc>
          <w:tcPr>
            <w:tcW w:w="3085" w:type="dxa"/>
          </w:tcPr>
          <w:p w14:paraId="3550E7EE" w14:textId="77777777" w:rsidR="000B72F9" w:rsidRDefault="000B72F9" w:rsidP="001C32F4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7BDE5A51" w14:textId="43A13FBC" w:rsidR="000B72F9" w:rsidRPr="00D55452" w:rsidRDefault="002130E5" w:rsidP="001C32F4">
            <w:pPr>
              <w:rPr>
                <w:lang w:val="sr-Cyrl-CS"/>
              </w:rPr>
            </w:pPr>
            <w:r>
              <w:rPr>
                <w:lang w:val="sr-Cyrl-CS"/>
              </w:rPr>
              <w:t>Др Миодраг Милићевић</w:t>
            </w:r>
          </w:p>
        </w:tc>
      </w:tr>
      <w:tr w:rsidR="000B72F9" w14:paraId="24766C07" w14:textId="77777777" w:rsidTr="001C32F4">
        <w:tc>
          <w:tcPr>
            <w:tcW w:w="3085" w:type="dxa"/>
          </w:tcPr>
          <w:p w14:paraId="3E14F818" w14:textId="77777777" w:rsidR="000B72F9" w:rsidRDefault="000B72F9" w:rsidP="001C32F4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457E9712" w14:textId="7394444F" w:rsidR="000B72F9" w:rsidRDefault="002130E5" w:rsidP="001C32F4">
            <w:pPr>
              <w:rPr>
                <w:lang w:val="sr-Cyrl-CS"/>
              </w:rPr>
            </w:pPr>
            <w:r>
              <w:rPr>
                <w:lang w:val="sr-Cyrl-CS"/>
              </w:rPr>
              <w:t>Др Благодар Ловчевић</w:t>
            </w:r>
          </w:p>
        </w:tc>
      </w:tr>
      <w:tr w:rsidR="000B72F9" w14:paraId="1AAF7525" w14:textId="77777777" w:rsidTr="001C32F4">
        <w:tc>
          <w:tcPr>
            <w:tcW w:w="3085" w:type="dxa"/>
          </w:tcPr>
          <w:p w14:paraId="6E1AFDE4" w14:textId="77777777" w:rsidR="000B72F9" w:rsidRDefault="000B72F9" w:rsidP="001C32F4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1C8AFA42" w14:textId="261C9088" w:rsidR="000B72F9" w:rsidRDefault="002130E5" w:rsidP="001C32F4">
            <w:pPr>
              <w:rPr>
                <w:lang w:val="sr-Cyrl-CS"/>
              </w:rPr>
            </w:pPr>
            <w:r>
              <w:rPr>
                <w:lang w:val="sr-Cyrl-CS"/>
              </w:rPr>
              <w:t>Др Петар Павловић</w:t>
            </w:r>
          </w:p>
        </w:tc>
      </w:tr>
      <w:bookmarkEnd w:id="0"/>
    </w:tbl>
    <w:p w14:paraId="6C2B313D" w14:textId="77777777" w:rsidR="00F97FB9" w:rsidRDefault="00F97FB9" w:rsidP="00C4115E">
      <w:pPr>
        <w:spacing w:after="0"/>
        <w:jc w:val="center"/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9660B4" w:rsidRPr="00415D1B" w14:paraId="28965236" w14:textId="77777777" w:rsidTr="006B41B3">
        <w:tc>
          <w:tcPr>
            <w:tcW w:w="3085" w:type="dxa"/>
          </w:tcPr>
          <w:p w14:paraId="5AE84A90" w14:textId="77777777" w:rsidR="009660B4" w:rsidRPr="00E636EB" w:rsidRDefault="009660B4" w:rsidP="006B41B3">
            <w:pPr>
              <w:rPr>
                <w:bCs/>
                <w:lang w:val="sr-Cyrl-CS"/>
              </w:rPr>
            </w:pPr>
            <w:r w:rsidRPr="00E636EB">
              <w:rPr>
                <w:bCs/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1C815493" w14:textId="5F061B56" w:rsidR="009660B4" w:rsidRPr="000E26B4" w:rsidRDefault="00EC1A8A" w:rsidP="006B41B3">
            <w:pPr>
              <w:rPr>
                <w:b/>
                <w:lang w:val="sr-Cyrl-CS"/>
              </w:rPr>
            </w:pPr>
            <w:r w:rsidRPr="000E26B4">
              <w:rPr>
                <w:b/>
                <w:lang w:val="sr-Cyrl-CS"/>
              </w:rPr>
              <w:t>Лаловић Василије</w:t>
            </w:r>
          </w:p>
        </w:tc>
      </w:tr>
      <w:tr w:rsidR="009660B4" w14:paraId="3498124F" w14:textId="77777777" w:rsidTr="006B41B3">
        <w:tc>
          <w:tcPr>
            <w:tcW w:w="3085" w:type="dxa"/>
          </w:tcPr>
          <w:p w14:paraId="29DCAE0C" w14:textId="77777777" w:rsidR="009660B4" w:rsidRPr="00E636EB" w:rsidRDefault="009660B4" w:rsidP="006B41B3">
            <w:pPr>
              <w:rPr>
                <w:bCs/>
                <w:lang w:val="sr-Cyrl-CS"/>
              </w:rPr>
            </w:pPr>
            <w:r w:rsidRPr="00E636EB">
              <w:rPr>
                <w:bCs/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120DC054" w14:textId="321BE4D4" w:rsidR="009660B4" w:rsidRPr="001C0A94" w:rsidRDefault="00EC1A8A" w:rsidP="006B41B3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Пројектовање спојног пута оптичким каблом између двије централе</w:t>
            </w:r>
          </w:p>
        </w:tc>
      </w:tr>
      <w:tr w:rsidR="009660B4" w14:paraId="3764A412" w14:textId="77777777" w:rsidTr="006B41B3">
        <w:tc>
          <w:tcPr>
            <w:tcW w:w="3085" w:type="dxa"/>
          </w:tcPr>
          <w:p w14:paraId="49033897" w14:textId="77777777" w:rsidR="009660B4" w:rsidRDefault="009660B4" w:rsidP="006B41B3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1B9ED52B" w14:textId="70AEE736" w:rsidR="009660B4" w:rsidRPr="008E6489" w:rsidRDefault="00EC1A8A" w:rsidP="006B41B3">
            <w:pPr>
              <w:rPr>
                <w:lang w:val="sr-Cyrl-CS"/>
              </w:rPr>
            </w:pPr>
            <w:r>
              <w:rPr>
                <w:lang w:val="sr-Cyrl-CS"/>
              </w:rPr>
              <w:t>22.09.2023.</w:t>
            </w:r>
          </w:p>
        </w:tc>
      </w:tr>
      <w:tr w:rsidR="009660B4" w14:paraId="4DBFB332" w14:textId="77777777" w:rsidTr="006B41B3">
        <w:tc>
          <w:tcPr>
            <w:tcW w:w="3085" w:type="dxa"/>
          </w:tcPr>
          <w:p w14:paraId="2AF70B06" w14:textId="77777777" w:rsidR="009660B4" w:rsidRDefault="009660B4" w:rsidP="006B41B3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626EBFC4" w14:textId="7A197497" w:rsidR="009660B4" w:rsidRPr="00874EAE" w:rsidRDefault="00EC1A8A" w:rsidP="006B41B3">
            <w:pPr>
              <w:rPr>
                <w:lang w:val="sr-Cyrl-RS"/>
              </w:rPr>
            </w:pPr>
            <w:r>
              <w:rPr>
                <w:lang w:val="sr-Cyrl-RS"/>
              </w:rPr>
              <w:t>11.30</w:t>
            </w:r>
          </w:p>
        </w:tc>
      </w:tr>
      <w:tr w:rsidR="009660B4" w:rsidRPr="00415D1B" w14:paraId="15AD00BA" w14:textId="77777777" w:rsidTr="006B41B3">
        <w:tc>
          <w:tcPr>
            <w:tcW w:w="9166" w:type="dxa"/>
            <w:gridSpan w:val="2"/>
          </w:tcPr>
          <w:p w14:paraId="4E4A5BB5" w14:textId="77777777" w:rsidR="009660B4" w:rsidRPr="00415D1B" w:rsidRDefault="009660B4" w:rsidP="006B41B3">
            <w:pPr>
              <w:jc w:val="center"/>
              <w:rPr>
                <w:lang w:val="sr-Cyrl-CS"/>
              </w:rPr>
            </w:pPr>
            <w:r w:rsidRPr="00415D1B">
              <w:rPr>
                <w:lang w:val="sr-Cyrl-CS"/>
              </w:rPr>
              <w:t>Чланови испитне комисије</w:t>
            </w:r>
          </w:p>
        </w:tc>
      </w:tr>
      <w:tr w:rsidR="009660B4" w14:paraId="4C404147" w14:textId="77777777" w:rsidTr="006B41B3">
        <w:tc>
          <w:tcPr>
            <w:tcW w:w="3085" w:type="dxa"/>
          </w:tcPr>
          <w:p w14:paraId="2901AE79" w14:textId="77777777" w:rsidR="009660B4" w:rsidRDefault="009660B4" w:rsidP="006B41B3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408F15B3" w14:textId="1E4FD910" w:rsidR="009660B4" w:rsidRPr="00D55452" w:rsidRDefault="009660B4" w:rsidP="006B41B3">
            <w:pPr>
              <w:rPr>
                <w:lang w:val="sr-Cyrl-CS"/>
              </w:rPr>
            </w:pPr>
            <w:r>
              <w:rPr>
                <w:lang w:val="sr-Cyrl-CS"/>
              </w:rPr>
              <w:t>Др Петар Павловић</w:t>
            </w:r>
          </w:p>
        </w:tc>
      </w:tr>
      <w:tr w:rsidR="009660B4" w14:paraId="7C298EDE" w14:textId="77777777" w:rsidTr="006B41B3">
        <w:tc>
          <w:tcPr>
            <w:tcW w:w="3085" w:type="dxa"/>
          </w:tcPr>
          <w:p w14:paraId="5815250C" w14:textId="77777777" w:rsidR="009660B4" w:rsidRDefault="009660B4" w:rsidP="006B41B3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3E3B188C" w14:textId="1D03CF96" w:rsidR="009660B4" w:rsidRPr="009660B4" w:rsidRDefault="009660B4" w:rsidP="006B41B3">
            <w:pPr>
              <w:rPr>
                <w:lang w:val="sr-Cyrl-RS"/>
              </w:rPr>
            </w:pPr>
            <w:r>
              <w:rPr>
                <w:lang w:val="sr-Cyrl-RS"/>
              </w:rPr>
              <w:t>Др Владимир Станојевић</w:t>
            </w:r>
          </w:p>
        </w:tc>
      </w:tr>
      <w:tr w:rsidR="009660B4" w14:paraId="7419C8D8" w14:textId="77777777" w:rsidTr="006B41B3">
        <w:tc>
          <w:tcPr>
            <w:tcW w:w="3085" w:type="dxa"/>
          </w:tcPr>
          <w:p w14:paraId="615ADCF2" w14:textId="77777777" w:rsidR="009660B4" w:rsidRDefault="009660B4" w:rsidP="006B41B3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75DB2B51" w14:textId="4EC47EC5" w:rsidR="009660B4" w:rsidRDefault="009660B4" w:rsidP="006B41B3">
            <w:pPr>
              <w:rPr>
                <w:lang w:val="sr-Cyrl-CS"/>
              </w:rPr>
            </w:pPr>
            <w:r>
              <w:rPr>
                <w:lang w:val="sr-Cyrl-CS"/>
              </w:rPr>
              <w:t>Др Благодар Ловчевић</w:t>
            </w:r>
          </w:p>
        </w:tc>
      </w:tr>
    </w:tbl>
    <w:p w14:paraId="2E71B2E2" w14:textId="77777777" w:rsidR="009660B4" w:rsidRDefault="009660B4" w:rsidP="00C4115E">
      <w:pPr>
        <w:spacing w:after="0"/>
        <w:jc w:val="center"/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9660B4" w:rsidRPr="00415D1B" w14:paraId="16128E26" w14:textId="77777777" w:rsidTr="006B41B3">
        <w:tc>
          <w:tcPr>
            <w:tcW w:w="3085" w:type="dxa"/>
          </w:tcPr>
          <w:p w14:paraId="788A6A24" w14:textId="77777777" w:rsidR="009660B4" w:rsidRPr="00E636EB" w:rsidRDefault="009660B4" w:rsidP="006B41B3">
            <w:pPr>
              <w:rPr>
                <w:bCs/>
                <w:lang w:val="sr-Cyrl-CS"/>
              </w:rPr>
            </w:pPr>
            <w:r w:rsidRPr="00E636EB">
              <w:rPr>
                <w:bCs/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7116E315" w14:textId="21E91837" w:rsidR="009660B4" w:rsidRPr="000E26B4" w:rsidRDefault="009B0944" w:rsidP="006B41B3">
            <w:pPr>
              <w:rPr>
                <w:b/>
                <w:lang w:val="sr-Cyrl-CS"/>
              </w:rPr>
            </w:pPr>
            <w:r w:rsidRPr="000E26B4">
              <w:rPr>
                <w:b/>
                <w:lang w:val="sr-Cyrl-CS"/>
              </w:rPr>
              <w:t>Мишковић Александра</w:t>
            </w:r>
          </w:p>
        </w:tc>
      </w:tr>
      <w:tr w:rsidR="009660B4" w14:paraId="7678B5E8" w14:textId="77777777" w:rsidTr="006B41B3">
        <w:tc>
          <w:tcPr>
            <w:tcW w:w="3085" w:type="dxa"/>
          </w:tcPr>
          <w:p w14:paraId="60E40279" w14:textId="77777777" w:rsidR="009660B4" w:rsidRPr="00E636EB" w:rsidRDefault="009660B4" w:rsidP="006B41B3">
            <w:pPr>
              <w:rPr>
                <w:bCs/>
                <w:lang w:val="sr-Cyrl-CS"/>
              </w:rPr>
            </w:pPr>
            <w:r w:rsidRPr="00E636EB">
              <w:rPr>
                <w:bCs/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263FBE6A" w14:textId="3259FC88" w:rsidR="009660B4" w:rsidRPr="001C0A94" w:rsidRDefault="009B0944" w:rsidP="006B41B3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Развојне тенденције у банкарству Србије</w:t>
            </w:r>
          </w:p>
        </w:tc>
      </w:tr>
      <w:tr w:rsidR="009660B4" w14:paraId="363D8DAE" w14:textId="77777777" w:rsidTr="006B41B3">
        <w:tc>
          <w:tcPr>
            <w:tcW w:w="3085" w:type="dxa"/>
          </w:tcPr>
          <w:p w14:paraId="0FE7777A" w14:textId="77777777" w:rsidR="009660B4" w:rsidRDefault="009660B4" w:rsidP="006B41B3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3DDF2FE7" w14:textId="75D7FCDD" w:rsidR="009660B4" w:rsidRPr="008E6489" w:rsidRDefault="009B0944" w:rsidP="006B41B3">
            <w:pPr>
              <w:rPr>
                <w:lang w:val="sr-Cyrl-CS"/>
              </w:rPr>
            </w:pPr>
            <w:r>
              <w:rPr>
                <w:lang w:val="sr-Cyrl-CS"/>
              </w:rPr>
              <w:t>22.09.2023</w:t>
            </w:r>
            <w:r w:rsidR="00E105A5">
              <w:rPr>
                <w:lang w:val="sr-Cyrl-CS"/>
              </w:rPr>
              <w:t>.</w:t>
            </w:r>
          </w:p>
        </w:tc>
      </w:tr>
      <w:tr w:rsidR="009660B4" w14:paraId="704EB94B" w14:textId="77777777" w:rsidTr="006B41B3">
        <w:tc>
          <w:tcPr>
            <w:tcW w:w="3085" w:type="dxa"/>
          </w:tcPr>
          <w:p w14:paraId="7271211A" w14:textId="77777777" w:rsidR="009660B4" w:rsidRDefault="009660B4" w:rsidP="006B41B3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790FDAED" w14:textId="4E940A32" w:rsidR="009660B4" w:rsidRPr="00874EAE" w:rsidRDefault="009B0944" w:rsidP="006B41B3">
            <w:pPr>
              <w:rPr>
                <w:lang w:val="sr-Cyrl-RS"/>
              </w:rPr>
            </w:pPr>
            <w:r>
              <w:rPr>
                <w:lang w:val="sr-Cyrl-RS"/>
              </w:rPr>
              <w:t>8.00</w:t>
            </w:r>
          </w:p>
        </w:tc>
      </w:tr>
      <w:tr w:rsidR="009660B4" w:rsidRPr="00415D1B" w14:paraId="5FAEF3E7" w14:textId="77777777" w:rsidTr="006B41B3">
        <w:tc>
          <w:tcPr>
            <w:tcW w:w="9166" w:type="dxa"/>
            <w:gridSpan w:val="2"/>
          </w:tcPr>
          <w:p w14:paraId="1727748D" w14:textId="77777777" w:rsidR="009660B4" w:rsidRPr="00415D1B" w:rsidRDefault="009660B4" w:rsidP="006B41B3">
            <w:pPr>
              <w:jc w:val="center"/>
              <w:rPr>
                <w:lang w:val="sr-Cyrl-CS"/>
              </w:rPr>
            </w:pPr>
            <w:r w:rsidRPr="00415D1B">
              <w:rPr>
                <w:lang w:val="sr-Cyrl-CS"/>
              </w:rPr>
              <w:t>Чланови испитне комисије</w:t>
            </w:r>
          </w:p>
        </w:tc>
      </w:tr>
      <w:tr w:rsidR="009660B4" w14:paraId="7358E21E" w14:textId="77777777" w:rsidTr="006B41B3">
        <w:tc>
          <w:tcPr>
            <w:tcW w:w="3085" w:type="dxa"/>
          </w:tcPr>
          <w:p w14:paraId="55CFC4FA" w14:textId="77777777" w:rsidR="009660B4" w:rsidRDefault="009660B4" w:rsidP="006B41B3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1EC47F6B" w14:textId="73C7B88B" w:rsidR="009660B4" w:rsidRPr="00D55452" w:rsidRDefault="009660B4" w:rsidP="006B41B3">
            <w:pPr>
              <w:rPr>
                <w:lang w:val="sr-Cyrl-CS"/>
              </w:rPr>
            </w:pPr>
            <w:r>
              <w:rPr>
                <w:lang w:val="sr-Cyrl-CS"/>
              </w:rPr>
              <w:t>Др Јелена Јевтић</w:t>
            </w:r>
          </w:p>
        </w:tc>
      </w:tr>
      <w:tr w:rsidR="009660B4" w14:paraId="41CC97B6" w14:textId="77777777" w:rsidTr="006B41B3">
        <w:tc>
          <w:tcPr>
            <w:tcW w:w="3085" w:type="dxa"/>
          </w:tcPr>
          <w:p w14:paraId="33E78638" w14:textId="77777777" w:rsidR="009660B4" w:rsidRDefault="009660B4" w:rsidP="006B41B3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5414ECC8" w14:textId="2562A23C" w:rsidR="009660B4" w:rsidRPr="009660B4" w:rsidRDefault="009660B4" w:rsidP="006B41B3">
            <w:pPr>
              <w:rPr>
                <w:lang w:val="sr-Cyrl-RS"/>
              </w:rPr>
            </w:pPr>
            <w:r>
              <w:rPr>
                <w:lang w:val="sr-Cyrl-RS"/>
              </w:rPr>
              <w:t>Др Небојша Матић</w:t>
            </w:r>
          </w:p>
        </w:tc>
      </w:tr>
      <w:tr w:rsidR="009660B4" w14:paraId="6AD6C505" w14:textId="77777777" w:rsidTr="006B41B3">
        <w:tc>
          <w:tcPr>
            <w:tcW w:w="3085" w:type="dxa"/>
          </w:tcPr>
          <w:p w14:paraId="60E4FFE6" w14:textId="77777777" w:rsidR="009660B4" w:rsidRDefault="009660B4" w:rsidP="006B41B3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4C3A1224" w14:textId="16BC79A2" w:rsidR="009660B4" w:rsidRDefault="009660B4" w:rsidP="006B41B3">
            <w:pPr>
              <w:rPr>
                <w:lang w:val="sr-Cyrl-CS"/>
              </w:rPr>
            </w:pPr>
            <w:r>
              <w:rPr>
                <w:lang w:val="sr-Cyrl-CS"/>
              </w:rPr>
              <w:t>Др Зоран Јокић</w:t>
            </w:r>
          </w:p>
        </w:tc>
      </w:tr>
    </w:tbl>
    <w:p w14:paraId="7EA77041" w14:textId="77777777" w:rsidR="009660B4" w:rsidRDefault="009660B4" w:rsidP="00C4115E">
      <w:pPr>
        <w:spacing w:after="0"/>
        <w:jc w:val="center"/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9660B4" w:rsidRPr="00415D1B" w14:paraId="3C8FF4C4" w14:textId="77777777" w:rsidTr="006B41B3">
        <w:tc>
          <w:tcPr>
            <w:tcW w:w="3085" w:type="dxa"/>
          </w:tcPr>
          <w:p w14:paraId="5F1E868E" w14:textId="77777777" w:rsidR="009660B4" w:rsidRPr="00E636EB" w:rsidRDefault="009660B4" w:rsidP="006B41B3">
            <w:pPr>
              <w:rPr>
                <w:bCs/>
                <w:lang w:val="sr-Cyrl-CS"/>
              </w:rPr>
            </w:pPr>
            <w:r w:rsidRPr="00E636EB">
              <w:rPr>
                <w:bCs/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311CE528" w14:textId="1569A88F" w:rsidR="009660B4" w:rsidRPr="000E26B4" w:rsidRDefault="00EC1A8A" w:rsidP="006B41B3">
            <w:pPr>
              <w:rPr>
                <w:b/>
                <w:lang w:val="sr-Cyrl-CS"/>
              </w:rPr>
            </w:pPr>
            <w:r w:rsidRPr="000E26B4">
              <w:rPr>
                <w:b/>
                <w:lang w:val="sr-Cyrl-CS"/>
              </w:rPr>
              <w:t>Дамњановић Бојана</w:t>
            </w:r>
          </w:p>
        </w:tc>
      </w:tr>
      <w:tr w:rsidR="009660B4" w14:paraId="2EA27AD9" w14:textId="77777777" w:rsidTr="006B41B3">
        <w:tc>
          <w:tcPr>
            <w:tcW w:w="3085" w:type="dxa"/>
          </w:tcPr>
          <w:p w14:paraId="79ADD6BF" w14:textId="77777777" w:rsidR="009660B4" w:rsidRPr="00E636EB" w:rsidRDefault="009660B4" w:rsidP="006B41B3">
            <w:pPr>
              <w:rPr>
                <w:bCs/>
                <w:lang w:val="sr-Cyrl-CS"/>
              </w:rPr>
            </w:pPr>
            <w:r w:rsidRPr="00E636EB">
              <w:rPr>
                <w:bCs/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1D144B89" w14:textId="55787659" w:rsidR="009660B4" w:rsidRPr="001C0A94" w:rsidRDefault="00EC1A8A" w:rsidP="006B41B3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Банкарско пословање</w:t>
            </w:r>
          </w:p>
        </w:tc>
      </w:tr>
      <w:tr w:rsidR="009660B4" w14:paraId="7F2A5873" w14:textId="77777777" w:rsidTr="006B41B3">
        <w:tc>
          <w:tcPr>
            <w:tcW w:w="3085" w:type="dxa"/>
          </w:tcPr>
          <w:p w14:paraId="2A4F9387" w14:textId="77777777" w:rsidR="009660B4" w:rsidRDefault="009660B4" w:rsidP="006B41B3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49DB5A77" w14:textId="63C232E5" w:rsidR="009660B4" w:rsidRPr="008E6489" w:rsidRDefault="00EC1A8A" w:rsidP="006B41B3">
            <w:pPr>
              <w:rPr>
                <w:lang w:val="sr-Cyrl-CS"/>
              </w:rPr>
            </w:pPr>
            <w:r>
              <w:rPr>
                <w:lang w:val="sr-Cyrl-CS"/>
              </w:rPr>
              <w:t>22.09.2023.</w:t>
            </w:r>
          </w:p>
        </w:tc>
      </w:tr>
      <w:tr w:rsidR="009660B4" w14:paraId="4C680981" w14:textId="77777777" w:rsidTr="006B41B3">
        <w:tc>
          <w:tcPr>
            <w:tcW w:w="3085" w:type="dxa"/>
          </w:tcPr>
          <w:p w14:paraId="16903016" w14:textId="77777777" w:rsidR="009660B4" w:rsidRDefault="009660B4" w:rsidP="006B41B3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34917CA8" w14:textId="0CE18E2A" w:rsidR="009660B4" w:rsidRPr="00874EAE" w:rsidRDefault="00EC1A8A" w:rsidP="006B41B3">
            <w:pPr>
              <w:rPr>
                <w:lang w:val="sr-Cyrl-RS"/>
              </w:rPr>
            </w:pPr>
            <w:r>
              <w:rPr>
                <w:lang w:val="sr-Cyrl-RS"/>
              </w:rPr>
              <w:t>8.30</w:t>
            </w:r>
          </w:p>
        </w:tc>
      </w:tr>
      <w:tr w:rsidR="009660B4" w:rsidRPr="00415D1B" w14:paraId="40794CA2" w14:textId="77777777" w:rsidTr="006B41B3">
        <w:tc>
          <w:tcPr>
            <w:tcW w:w="9166" w:type="dxa"/>
            <w:gridSpan w:val="2"/>
          </w:tcPr>
          <w:p w14:paraId="4E4176D9" w14:textId="77777777" w:rsidR="009660B4" w:rsidRPr="00415D1B" w:rsidRDefault="009660B4" w:rsidP="006B41B3">
            <w:pPr>
              <w:jc w:val="center"/>
              <w:rPr>
                <w:lang w:val="sr-Cyrl-CS"/>
              </w:rPr>
            </w:pPr>
            <w:r w:rsidRPr="00415D1B">
              <w:rPr>
                <w:lang w:val="sr-Cyrl-CS"/>
              </w:rPr>
              <w:t>Чланови испитне комисије</w:t>
            </w:r>
          </w:p>
        </w:tc>
      </w:tr>
      <w:tr w:rsidR="009660B4" w14:paraId="20348627" w14:textId="77777777" w:rsidTr="006B41B3">
        <w:tc>
          <w:tcPr>
            <w:tcW w:w="3085" w:type="dxa"/>
          </w:tcPr>
          <w:p w14:paraId="087DA89D" w14:textId="77777777" w:rsidR="009660B4" w:rsidRDefault="009660B4" w:rsidP="006B41B3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57BA46A1" w14:textId="77777777" w:rsidR="009660B4" w:rsidRPr="00D55452" w:rsidRDefault="009660B4" w:rsidP="006B41B3">
            <w:pPr>
              <w:rPr>
                <w:lang w:val="sr-Cyrl-CS"/>
              </w:rPr>
            </w:pPr>
            <w:r>
              <w:rPr>
                <w:lang w:val="sr-Cyrl-CS"/>
              </w:rPr>
              <w:t>Др Јелена Јевтић</w:t>
            </w:r>
          </w:p>
        </w:tc>
      </w:tr>
      <w:tr w:rsidR="009660B4" w14:paraId="769595F0" w14:textId="77777777" w:rsidTr="006B41B3">
        <w:tc>
          <w:tcPr>
            <w:tcW w:w="3085" w:type="dxa"/>
          </w:tcPr>
          <w:p w14:paraId="1A0B3CB8" w14:textId="77777777" w:rsidR="009660B4" w:rsidRDefault="009660B4" w:rsidP="006B41B3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3C251B50" w14:textId="77777777" w:rsidR="009660B4" w:rsidRPr="009660B4" w:rsidRDefault="009660B4" w:rsidP="006B41B3">
            <w:pPr>
              <w:rPr>
                <w:lang w:val="sr-Cyrl-RS"/>
              </w:rPr>
            </w:pPr>
            <w:r>
              <w:rPr>
                <w:lang w:val="sr-Cyrl-RS"/>
              </w:rPr>
              <w:t>Др Небојша Матић</w:t>
            </w:r>
          </w:p>
        </w:tc>
      </w:tr>
      <w:tr w:rsidR="009660B4" w14:paraId="639F15CB" w14:textId="77777777" w:rsidTr="006B41B3">
        <w:tc>
          <w:tcPr>
            <w:tcW w:w="3085" w:type="dxa"/>
          </w:tcPr>
          <w:p w14:paraId="63A61C22" w14:textId="77777777" w:rsidR="009660B4" w:rsidRDefault="009660B4" w:rsidP="006B41B3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76923F9B" w14:textId="77777777" w:rsidR="009660B4" w:rsidRDefault="009660B4" w:rsidP="006B41B3">
            <w:pPr>
              <w:rPr>
                <w:lang w:val="sr-Cyrl-CS"/>
              </w:rPr>
            </w:pPr>
            <w:r>
              <w:rPr>
                <w:lang w:val="sr-Cyrl-CS"/>
              </w:rPr>
              <w:t>Др Зоран Јокић</w:t>
            </w:r>
          </w:p>
        </w:tc>
      </w:tr>
    </w:tbl>
    <w:p w14:paraId="74704806" w14:textId="77777777" w:rsidR="009660B4" w:rsidRDefault="009660B4" w:rsidP="00C4115E">
      <w:pPr>
        <w:spacing w:after="0"/>
        <w:jc w:val="center"/>
        <w:rPr>
          <w:lang w:val="sr-Cyrl-CS"/>
        </w:rPr>
      </w:pPr>
    </w:p>
    <w:p w14:paraId="282D66A3" w14:textId="77777777" w:rsidR="009B0944" w:rsidRDefault="009B0944" w:rsidP="00C4115E">
      <w:pPr>
        <w:spacing w:after="0"/>
        <w:jc w:val="center"/>
        <w:rPr>
          <w:lang w:val="sr-Cyrl-CS"/>
        </w:rPr>
      </w:pPr>
    </w:p>
    <w:p w14:paraId="2708EEF0" w14:textId="77777777" w:rsidR="009B0944" w:rsidRDefault="009B0944" w:rsidP="00C4115E">
      <w:pPr>
        <w:spacing w:after="0"/>
        <w:jc w:val="center"/>
        <w:rPr>
          <w:lang w:val="sr-Cyrl-CS"/>
        </w:rPr>
      </w:pPr>
    </w:p>
    <w:p w14:paraId="5739CA9B" w14:textId="77777777" w:rsidR="009660B4" w:rsidRDefault="009660B4" w:rsidP="00C4115E">
      <w:pPr>
        <w:spacing w:after="0"/>
        <w:jc w:val="center"/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9660B4" w:rsidRPr="00415D1B" w14:paraId="6D058C20" w14:textId="77777777" w:rsidTr="006B41B3">
        <w:tc>
          <w:tcPr>
            <w:tcW w:w="3085" w:type="dxa"/>
          </w:tcPr>
          <w:p w14:paraId="79F75E2F" w14:textId="77777777" w:rsidR="009660B4" w:rsidRPr="00E636EB" w:rsidRDefault="009660B4" w:rsidP="006B41B3">
            <w:pPr>
              <w:rPr>
                <w:bCs/>
                <w:lang w:val="sr-Cyrl-CS"/>
              </w:rPr>
            </w:pPr>
            <w:r w:rsidRPr="00E636EB">
              <w:rPr>
                <w:bCs/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21E5193A" w14:textId="062E7C32" w:rsidR="009660B4" w:rsidRPr="000E26B4" w:rsidRDefault="00EC1A8A" w:rsidP="006B41B3">
            <w:pPr>
              <w:rPr>
                <w:b/>
                <w:lang w:val="sr-Cyrl-CS"/>
              </w:rPr>
            </w:pPr>
            <w:r w:rsidRPr="000E26B4">
              <w:rPr>
                <w:b/>
                <w:lang w:val="sr-Cyrl-CS"/>
              </w:rPr>
              <w:t>Петровић Анђела</w:t>
            </w:r>
          </w:p>
        </w:tc>
      </w:tr>
      <w:tr w:rsidR="009660B4" w14:paraId="2E956D5D" w14:textId="77777777" w:rsidTr="006B41B3">
        <w:tc>
          <w:tcPr>
            <w:tcW w:w="3085" w:type="dxa"/>
          </w:tcPr>
          <w:p w14:paraId="08DDA176" w14:textId="77777777" w:rsidR="009660B4" w:rsidRPr="00E636EB" w:rsidRDefault="009660B4" w:rsidP="006B41B3">
            <w:pPr>
              <w:rPr>
                <w:bCs/>
                <w:lang w:val="sr-Cyrl-CS"/>
              </w:rPr>
            </w:pPr>
            <w:r w:rsidRPr="00E636EB">
              <w:rPr>
                <w:bCs/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3987ECD5" w14:textId="2B7E66FE" w:rsidR="009660B4" w:rsidRPr="001C0A94" w:rsidRDefault="00EC1A8A" w:rsidP="006B41B3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Маркетинг план на примеру компаније МК Електро</w:t>
            </w:r>
          </w:p>
        </w:tc>
      </w:tr>
      <w:tr w:rsidR="009660B4" w14:paraId="43357BF6" w14:textId="77777777" w:rsidTr="006B41B3">
        <w:tc>
          <w:tcPr>
            <w:tcW w:w="3085" w:type="dxa"/>
          </w:tcPr>
          <w:p w14:paraId="3591554A" w14:textId="77777777" w:rsidR="009660B4" w:rsidRDefault="009660B4" w:rsidP="006B41B3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2381BCD2" w14:textId="4FB535A6" w:rsidR="009660B4" w:rsidRPr="008E6489" w:rsidRDefault="00EC1A8A" w:rsidP="006B41B3">
            <w:pPr>
              <w:rPr>
                <w:lang w:val="sr-Cyrl-CS"/>
              </w:rPr>
            </w:pPr>
            <w:r>
              <w:rPr>
                <w:lang w:val="sr-Cyrl-CS"/>
              </w:rPr>
              <w:t>22.09.2023</w:t>
            </w:r>
            <w:r w:rsidR="00E105A5">
              <w:rPr>
                <w:lang w:val="sr-Cyrl-CS"/>
              </w:rPr>
              <w:t>.</w:t>
            </w:r>
          </w:p>
        </w:tc>
      </w:tr>
      <w:tr w:rsidR="009660B4" w14:paraId="0B073DDD" w14:textId="77777777" w:rsidTr="006B41B3">
        <w:tc>
          <w:tcPr>
            <w:tcW w:w="3085" w:type="dxa"/>
          </w:tcPr>
          <w:p w14:paraId="75E164A1" w14:textId="77777777" w:rsidR="009660B4" w:rsidRDefault="009660B4" w:rsidP="006B41B3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62DE73A4" w14:textId="71006C22" w:rsidR="009660B4" w:rsidRPr="00874EAE" w:rsidRDefault="00EC1A8A" w:rsidP="006B41B3">
            <w:pPr>
              <w:rPr>
                <w:lang w:val="sr-Cyrl-RS"/>
              </w:rPr>
            </w:pPr>
            <w:r>
              <w:rPr>
                <w:lang w:val="sr-Cyrl-RS"/>
              </w:rPr>
              <w:t>9.00</w:t>
            </w:r>
          </w:p>
        </w:tc>
      </w:tr>
      <w:tr w:rsidR="009660B4" w:rsidRPr="00415D1B" w14:paraId="49ACD21C" w14:textId="77777777" w:rsidTr="006B41B3">
        <w:tc>
          <w:tcPr>
            <w:tcW w:w="9166" w:type="dxa"/>
            <w:gridSpan w:val="2"/>
          </w:tcPr>
          <w:p w14:paraId="2FDCEE40" w14:textId="77777777" w:rsidR="009660B4" w:rsidRPr="00415D1B" w:rsidRDefault="009660B4" w:rsidP="006B41B3">
            <w:pPr>
              <w:jc w:val="center"/>
              <w:rPr>
                <w:lang w:val="sr-Cyrl-CS"/>
              </w:rPr>
            </w:pPr>
            <w:r w:rsidRPr="00415D1B">
              <w:rPr>
                <w:lang w:val="sr-Cyrl-CS"/>
              </w:rPr>
              <w:t>Чланови испитне комисије</w:t>
            </w:r>
          </w:p>
        </w:tc>
      </w:tr>
      <w:tr w:rsidR="009660B4" w14:paraId="4B94FE46" w14:textId="77777777" w:rsidTr="006B41B3">
        <w:tc>
          <w:tcPr>
            <w:tcW w:w="3085" w:type="dxa"/>
          </w:tcPr>
          <w:p w14:paraId="0605533E" w14:textId="77777777" w:rsidR="009660B4" w:rsidRDefault="009660B4" w:rsidP="006B41B3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1557278D" w14:textId="59A3A5EA" w:rsidR="009660B4" w:rsidRPr="00D55452" w:rsidRDefault="009660B4" w:rsidP="006B41B3">
            <w:pPr>
              <w:rPr>
                <w:lang w:val="sr-Cyrl-CS"/>
              </w:rPr>
            </w:pPr>
            <w:r>
              <w:rPr>
                <w:lang w:val="sr-Cyrl-CS"/>
              </w:rPr>
              <w:t>Др Зоран Јокић</w:t>
            </w:r>
          </w:p>
        </w:tc>
      </w:tr>
      <w:tr w:rsidR="009660B4" w14:paraId="1DB91E3F" w14:textId="77777777" w:rsidTr="006B41B3">
        <w:tc>
          <w:tcPr>
            <w:tcW w:w="3085" w:type="dxa"/>
          </w:tcPr>
          <w:p w14:paraId="2DEBAA28" w14:textId="77777777" w:rsidR="009660B4" w:rsidRDefault="009660B4" w:rsidP="006B41B3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44EB9B7F" w14:textId="7CFAB8F2" w:rsidR="009660B4" w:rsidRPr="009660B4" w:rsidRDefault="009660B4" w:rsidP="006B41B3">
            <w:pPr>
              <w:rPr>
                <w:lang w:val="sr-Cyrl-RS"/>
              </w:rPr>
            </w:pPr>
            <w:r>
              <w:rPr>
                <w:lang w:val="sr-Cyrl-RS"/>
              </w:rPr>
              <w:t>Др Јелена Јевтић</w:t>
            </w:r>
          </w:p>
        </w:tc>
      </w:tr>
      <w:tr w:rsidR="009660B4" w14:paraId="76962DCA" w14:textId="77777777" w:rsidTr="006B41B3">
        <w:tc>
          <w:tcPr>
            <w:tcW w:w="3085" w:type="dxa"/>
          </w:tcPr>
          <w:p w14:paraId="61CA18D2" w14:textId="77777777" w:rsidR="009660B4" w:rsidRDefault="009660B4" w:rsidP="006B41B3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21272A80" w14:textId="5EEF7301" w:rsidR="009660B4" w:rsidRDefault="009660B4" w:rsidP="006B41B3">
            <w:pPr>
              <w:rPr>
                <w:lang w:val="sr-Cyrl-CS"/>
              </w:rPr>
            </w:pPr>
            <w:r>
              <w:rPr>
                <w:lang w:val="sr-Cyrl-CS"/>
              </w:rPr>
              <w:t>Др Небојша Матић</w:t>
            </w:r>
          </w:p>
        </w:tc>
      </w:tr>
    </w:tbl>
    <w:p w14:paraId="592EF845" w14:textId="77777777" w:rsidR="009660B4" w:rsidRDefault="009660B4" w:rsidP="00C4115E">
      <w:pPr>
        <w:spacing w:after="0"/>
        <w:jc w:val="center"/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A23490" w:rsidRPr="00415D1B" w14:paraId="1A28F374" w14:textId="77777777" w:rsidTr="007C6029">
        <w:tc>
          <w:tcPr>
            <w:tcW w:w="3085" w:type="dxa"/>
          </w:tcPr>
          <w:p w14:paraId="47A7D8C5" w14:textId="77777777" w:rsidR="00A23490" w:rsidRPr="00E636EB" w:rsidRDefault="00A23490" w:rsidP="007C6029">
            <w:pPr>
              <w:rPr>
                <w:bCs/>
                <w:lang w:val="sr-Cyrl-CS"/>
              </w:rPr>
            </w:pPr>
            <w:r w:rsidRPr="00E636EB">
              <w:rPr>
                <w:bCs/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0D33E01A" w14:textId="53CA039C" w:rsidR="00A23490" w:rsidRPr="000E26B4" w:rsidRDefault="00A23490" w:rsidP="007C6029">
            <w:pPr>
              <w:rPr>
                <w:b/>
                <w:lang w:val="sr-Cyrl-CS"/>
              </w:rPr>
            </w:pPr>
            <w:r w:rsidRPr="000E26B4">
              <w:rPr>
                <w:b/>
                <w:lang w:val="sr-Cyrl-CS"/>
              </w:rPr>
              <w:t>Симић Стефан</w:t>
            </w:r>
          </w:p>
        </w:tc>
      </w:tr>
      <w:tr w:rsidR="00A23490" w14:paraId="25339969" w14:textId="77777777" w:rsidTr="007C6029">
        <w:tc>
          <w:tcPr>
            <w:tcW w:w="3085" w:type="dxa"/>
          </w:tcPr>
          <w:p w14:paraId="301070D9" w14:textId="77777777" w:rsidR="00A23490" w:rsidRPr="00E636EB" w:rsidRDefault="00A23490" w:rsidP="007C6029">
            <w:pPr>
              <w:rPr>
                <w:bCs/>
                <w:lang w:val="sr-Cyrl-CS"/>
              </w:rPr>
            </w:pPr>
            <w:r w:rsidRPr="00E636EB">
              <w:rPr>
                <w:bCs/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01C60828" w14:textId="13D83349" w:rsidR="00A23490" w:rsidRPr="001C0A94" w:rsidRDefault="00A23490" w:rsidP="007C6029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Карактеристике вина у региону Војводине</w:t>
            </w:r>
          </w:p>
        </w:tc>
      </w:tr>
      <w:tr w:rsidR="00A23490" w14:paraId="5136C450" w14:textId="77777777" w:rsidTr="007C6029">
        <w:tc>
          <w:tcPr>
            <w:tcW w:w="3085" w:type="dxa"/>
          </w:tcPr>
          <w:p w14:paraId="4791116F" w14:textId="77777777" w:rsidR="00A23490" w:rsidRDefault="00A23490" w:rsidP="007C6029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2356BA53" w14:textId="29BCC3BD" w:rsidR="00A23490" w:rsidRPr="008E6489" w:rsidRDefault="00A23490" w:rsidP="007C6029">
            <w:pPr>
              <w:rPr>
                <w:lang w:val="sr-Cyrl-CS"/>
              </w:rPr>
            </w:pPr>
            <w:r>
              <w:rPr>
                <w:lang w:val="sr-Cyrl-CS"/>
              </w:rPr>
              <w:t>25.09.2023.</w:t>
            </w:r>
          </w:p>
        </w:tc>
      </w:tr>
      <w:tr w:rsidR="00A23490" w14:paraId="7044F77C" w14:textId="77777777" w:rsidTr="007C6029">
        <w:tc>
          <w:tcPr>
            <w:tcW w:w="3085" w:type="dxa"/>
          </w:tcPr>
          <w:p w14:paraId="3D1619D0" w14:textId="77777777" w:rsidR="00A23490" w:rsidRDefault="00A23490" w:rsidP="007C6029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13E917DB" w14:textId="1A2EB183" w:rsidR="00A23490" w:rsidRPr="00874EAE" w:rsidRDefault="00A23490" w:rsidP="007C6029">
            <w:pPr>
              <w:rPr>
                <w:lang w:val="sr-Cyrl-RS"/>
              </w:rPr>
            </w:pPr>
            <w:r>
              <w:rPr>
                <w:lang w:val="sr-Cyrl-RS"/>
              </w:rPr>
              <w:t>11.00</w:t>
            </w:r>
          </w:p>
        </w:tc>
      </w:tr>
      <w:tr w:rsidR="00A23490" w:rsidRPr="00415D1B" w14:paraId="7D1D90CA" w14:textId="77777777" w:rsidTr="007C6029">
        <w:tc>
          <w:tcPr>
            <w:tcW w:w="9166" w:type="dxa"/>
            <w:gridSpan w:val="2"/>
          </w:tcPr>
          <w:p w14:paraId="20D74277" w14:textId="77777777" w:rsidR="00A23490" w:rsidRPr="00415D1B" w:rsidRDefault="00A23490" w:rsidP="007C6029">
            <w:pPr>
              <w:jc w:val="center"/>
              <w:rPr>
                <w:lang w:val="sr-Cyrl-CS"/>
              </w:rPr>
            </w:pPr>
            <w:r w:rsidRPr="00415D1B">
              <w:rPr>
                <w:lang w:val="sr-Cyrl-CS"/>
              </w:rPr>
              <w:t>Чланови испитне комисије</w:t>
            </w:r>
          </w:p>
        </w:tc>
      </w:tr>
      <w:tr w:rsidR="00A23490" w14:paraId="791DD712" w14:textId="77777777" w:rsidTr="007C6029">
        <w:tc>
          <w:tcPr>
            <w:tcW w:w="3085" w:type="dxa"/>
          </w:tcPr>
          <w:p w14:paraId="7248931C" w14:textId="77777777" w:rsidR="00A23490" w:rsidRDefault="00A23490" w:rsidP="007C6029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65409194" w14:textId="3ABBF9A3" w:rsidR="00A23490" w:rsidRPr="00D55452" w:rsidRDefault="00A23490" w:rsidP="007C6029">
            <w:pPr>
              <w:rPr>
                <w:lang w:val="sr-Cyrl-CS"/>
              </w:rPr>
            </w:pPr>
            <w:r>
              <w:rPr>
                <w:lang w:val="sr-Cyrl-CS"/>
              </w:rPr>
              <w:t>Др Драгана Илић Удовичић</w:t>
            </w:r>
          </w:p>
        </w:tc>
      </w:tr>
      <w:tr w:rsidR="00A23490" w14:paraId="75C1B7A3" w14:textId="77777777" w:rsidTr="007C6029">
        <w:tc>
          <w:tcPr>
            <w:tcW w:w="3085" w:type="dxa"/>
          </w:tcPr>
          <w:p w14:paraId="08D0B47F" w14:textId="77777777" w:rsidR="00A23490" w:rsidRDefault="00A23490" w:rsidP="007C6029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49A90F6D" w14:textId="43FE4D4E" w:rsidR="00A23490" w:rsidRPr="009660B4" w:rsidRDefault="00A23490" w:rsidP="007C6029">
            <w:pPr>
              <w:rPr>
                <w:lang w:val="sr-Cyrl-RS"/>
              </w:rPr>
            </w:pPr>
            <w:r>
              <w:rPr>
                <w:lang w:val="sr-Cyrl-RS"/>
              </w:rPr>
              <w:t>Др Гордана Јовановић</w:t>
            </w:r>
          </w:p>
        </w:tc>
      </w:tr>
      <w:tr w:rsidR="00A23490" w14:paraId="318C710B" w14:textId="77777777" w:rsidTr="007C6029">
        <w:tc>
          <w:tcPr>
            <w:tcW w:w="3085" w:type="dxa"/>
          </w:tcPr>
          <w:p w14:paraId="23AEEFC3" w14:textId="77777777" w:rsidR="00A23490" w:rsidRDefault="00A23490" w:rsidP="007C6029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0930D5F3" w14:textId="060305EC" w:rsidR="00A23490" w:rsidRDefault="00A23490" w:rsidP="007C6029">
            <w:pPr>
              <w:rPr>
                <w:lang w:val="sr-Cyrl-CS"/>
              </w:rPr>
            </w:pPr>
            <w:r>
              <w:rPr>
                <w:lang w:val="sr-Cyrl-CS"/>
              </w:rPr>
              <w:t>Александра Васић Поповић</w:t>
            </w:r>
          </w:p>
        </w:tc>
      </w:tr>
    </w:tbl>
    <w:p w14:paraId="1F7431D1" w14:textId="77777777" w:rsidR="00A23490" w:rsidRDefault="00A23490" w:rsidP="00C4115E">
      <w:pPr>
        <w:spacing w:after="0"/>
        <w:jc w:val="center"/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A23490" w:rsidRPr="00415D1B" w14:paraId="07E322F7" w14:textId="77777777" w:rsidTr="007C6029">
        <w:tc>
          <w:tcPr>
            <w:tcW w:w="3085" w:type="dxa"/>
          </w:tcPr>
          <w:p w14:paraId="66E0EEEB" w14:textId="77777777" w:rsidR="00A23490" w:rsidRPr="00E636EB" w:rsidRDefault="00A23490" w:rsidP="007C6029">
            <w:pPr>
              <w:rPr>
                <w:bCs/>
                <w:lang w:val="sr-Cyrl-CS"/>
              </w:rPr>
            </w:pPr>
            <w:bookmarkStart w:id="1" w:name="_Hlk145673465"/>
            <w:r w:rsidRPr="00E636EB">
              <w:rPr>
                <w:bCs/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5E3A9140" w14:textId="54A7C56A" w:rsidR="00A23490" w:rsidRPr="000E26B4" w:rsidRDefault="00A23490" w:rsidP="007C6029">
            <w:pPr>
              <w:rPr>
                <w:b/>
                <w:lang w:val="sr-Cyrl-CS"/>
              </w:rPr>
            </w:pPr>
            <w:r w:rsidRPr="000E26B4">
              <w:rPr>
                <w:b/>
                <w:lang w:val="sr-Cyrl-CS"/>
              </w:rPr>
              <w:t>Лазаревић Јована</w:t>
            </w:r>
          </w:p>
        </w:tc>
      </w:tr>
      <w:tr w:rsidR="00A23490" w14:paraId="2474273B" w14:textId="77777777" w:rsidTr="007C6029">
        <w:tc>
          <w:tcPr>
            <w:tcW w:w="3085" w:type="dxa"/>
          </w:tcPr>
          <w:p w14:paraId="2FC1019F" w14:textId="77777777" w:rsidR="00A23490" w:rsidRPr="00E636EB" w:rsidRDefault="00A23490" w:rsidP="007C6029">
            <w:pPr>
              <w:rPr>
                <w:bCs/>
                <w:lang w:val="sr-Cyrl-CS"/>
              </w:rPr>
            </w:pPr>
            <w:r w:rsidRPr="00E636EB">
              <w:rPr>
                <w:bCs/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1A680AD4" w14:textId="3EA8F8AC" w:rsidR="00A23490" w:rsidRPr="001C0A94" w:rsidRDefault="00A23490" w:rsidP="007C6029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Фармакотерапија бронхијалне астме код одраслих</w:t>
            </w:r>
          </w:p>
        </w:tc>
      </w:tr>
      <w:tr w:rsidR="00A23490" w14:paraId="2FAB7288" w14:textId="77777777" w:rsidTr="007C6029">
        <w:tc>
          <w:tcPr>
            <w:tcW w:w="3085" w:type="dxa"/>
          </w:tcPr>
          <w:p w14:paraId="1711CF76" w14:textId="77777777" w:rsidR="00A23490" w:rsidRDefault="00A23490" w:rsidP="007C6029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2150B138" w14:textId="77FCAED4" w:rsidR="00A23490" w:rsidRPr="008E6489" w:rsidRDefault="00A23490" w:rsidP="007C6029">
            <w:pPr>
              <w:rPr>
                <w:lang w:val="sr-Cyrl-CS"/>
              </w:rPr>
            </w:pPr>
            <w:r>
              <w:rPr>
                <w:lang w:val="sr-Cyrl-CS"/>
              </w:rPr>
              <w:t>26.09.2023.</w:t>
            </w:r>
          </w:p>
        </w:tc>
      </w:tr>
      <w:tr w:rsidR="00A23490" w14:paraId="77ED98CE" w14:textId="77777777" w:rsidTr="007C6029">
        <w:tc>
          <w:tcPr>
            <w:tcW w:w="3085" w:type="dxa"/>
          </w:tcPr>
          <w:p w14:paraId="5F55A64B" w14:textId="77777777" w:rsidR="00A23490" w:rsidRDefault="00A23490" w:rsidP="007C6029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73D971BF" w14:textId="2D2B4C67" w:rsidR="00A23490" w:rsidRPr="00874EAE" w:rsidRDefault="00A23490" w:rsidP="007C6029">
            <w:pPr>
              <w:rPr>
                <w:lang w:val="sr-Cyrl-RS"/>
              </w:rPr>
            </w:pPr>
            <w:r>
              <w:rPr>
                <w:lang w:val="sr-Cyrl-RS"/>
              </w:rPr>
              <w:t>10.00</w:t>
            </w:r>
          </w:p>
        </w:tc>
      </w:tr>
      <w:tr w:rsidR="00A23490" w:rsidRPr="00415D1B" w14:paraId="76EB373D" w14:textId="77777777" w:rsidTr="007C6029">
        <w:tc>
          <w:tcPr>
            <w:tcW w:w="9166" w:type="dxa"/>
            <w:gridSpan w:val="2"/>
          </w:tcPr>
          <w:p w14:paraId="710C10BE" w14:textId="77777777" w:rsidR="00A23490" w:rsidRPr="00415D1B" w:rsidRDefault="00A23490" w:rsidP="007C6029">
            <w:pPr>
              <w:jc w:val="center"/>
              <w:rPr>
                <w:lang w:val="sr-Cyrl-CS"/>
              </w:rPr>
            </w:pPr>
            <w:r w:rsidRPr="00415D1B">
              <w:rPr>
                <w:lang w:val="sr-Cyrl-CS"/>
              </w:rPr>
              <w:t>Чланови испитне комисије</w:t>
            </w:r>
          </w:p>
        </w:tc>
      </w:tr>
      <w:tr w:rsidR="00A23490" w14:paraId="638712D4" w14:textId="77777777" w:rsidTr="007C6029">
        <w:tc>
          <w:tcPr>
            <w:tcW w:w="3085" w:type="dxa"/>
          </w:tcPr>
          <w:p w14:paraId="38B326DB" w14:textId="77777777" w:rsidR="00A23490" w:rsidRDefault="00A23490" w:rsidP="007C6029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4BE67799" w14:textId="6F9EA997" w:rsidR="00A23490" w:rsidRPr="00D55452" w:rsidRDefault="00A23490" w:rsidP="007C6029">
            <w:pPr>
              <w:rPr>
                <w:lang w:val="sr-Cyrl-CS"/>
              </w:rPr>
            </w:pPr>
            <w:r>
              <w:rPr>
                <w:lang w:val="sr-Cyrl-CS"/>
              </w:rPr>
              <w:t>Марија Вешић</w:t>
            </w:r>
          </w:p>
        </w:tc>
      </w:tr>
      <w:tr w:rsidR="00A23490" w14:paraId="2301441E" w14:textId="77777777" w:rsidTr="007C6029">
        <w:tc>
          <w:tcPr>
            <w:tcW w:w="3085" w:type="dxa"/>
          </w:tcPr>
          <w:p w14:paraId="4FEA3E95" w14:textId="77777777" w:rsidR="00A23490" w:rsidRDefault="00A23490" w:rsidP="007C6029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686FC5B9" w14:textId="0CB04B43" w:rsidR="00A23490" w:rsidRPr="009660B4" w:rsidRDefault="00A23490" w:rsidP="007C6029">
            <w:pPr>
              <w:rPr>
                <w:lang w:val="sr-Cyrl-RS"/>
              </w:rPr>
            </w:pPr>
            <w:r>
              <w:rPr>
                <w:lang w:val="sr-Cyrl-RS"/>
              </w:rPr>
              <w:t>Др Роланд Антонић</w:t>
            </w:r>
          </w:p>
        </w:tc>
      </w:tr>
      <w:tr w:rsidR="00A23490" w14:paraId="32D6669F" w14:textId="77777777" w:rsidTr="007C6029">
        <w:tc>
          <w:tcPr>
            <w:tcW w:w="3085" w:type="dxa"/>
          </w:tcPr>
          <w:p w14:paraId="029EFAAF" w14:textId="77777777" w:rsidR="00A23490" w:rsidRDefault="00A23490" w:rsidP="007C6029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2803BF80" w14:textId="4A5C8A5C" w:rsidR="00A23490" w:rsidRDefault="00A23490" w:rsidP="007C6029">
            <w:pPr>
              <w:rPr>
                <w:lang w:val="sr-Cyrl-CS"/>
              </w:rPr>
            </w:pPr>
            <w:r>
              <w:rPr>
                <w:lang w:val="sr-Cyrl-CS"/>
              </w:rPr>
              <w:t>Мр Косана Поповић</w:t>
            </w:r>
          </w:p>
        </w:tc>
      </w:tr>
      <w:bookmarkEnd w:id="1"/>
    </w:tbl>
    <w:p w14:paraId="0B8E22FD" w14:textId="77777777" w:rsidR="00A23490" w:rsidRDefault="00A23490" w:rsidP="00C4115E">
      <w:pPr>
        <w:spacing w:after="0"/>
        <w:jc w:val="center"/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A23490" w:rsidRPr="00415D1B" w14:paraId="257B7FEA" w14:textId="77777777" w:rsidTr="007C6029">
        <w:tc>
          <w:tcPr>
            <w:tcW w:w="3085" w:type="dxa"/>
          </w:tcPr>
          <w:p w14:paraId="2724E92C" w14:textId="77777777" w:rsidR="00A23490" w:rsidRPr="00E636EB" w:rsidRDefault="00A23490" w:rsidP="007C6029">
            <w:pPr>
              <w:rPr>
                <w:bCs/>
                <w:lang w:val="sr-Cyrl-CS"/>
              </w:rPr>
            </w:pPr>
            <w:r w:rsidRPr="00E636EB">
              <w:rPr>
                <w:bCs/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4E120CA2" w14:textId="1E2823F6" w:rsidR="00A23490" w:rsidRPr="000E26B4" w:rsidRDefault="00A23490" w:rsidP="007C6029">
            <w:pPr>
              <w:rPr>
                <w:b/>
                <w:lang w:val="sr-Cyrl-CS"/>
              </w:rPr>
            </w:pPr>
            <w:r w:rsidRPr="000E26B4">
              <w:rPr>
                <w:b/>
                <w:lang w:val="sr-Cyrl-CS"/>
              </w:rPr>
              <w:t>Милошевић Симона</w:t>
            </w:r>
          </w:p>
        </w:tc>
      </w:tr>
      <w:tr w:rsidR="00A23490" w14:paraId="2AB56BC7" w14:textId="77777777" w:rsidTr="007C6029">
        <w:tc>
          <w:tcPr>
            <w:tcW w:w="3085" w:type="dxa"/>
          </w:tcPr>
          <w:p w14:paraId="0DE6FE6A" w14:textId="77777777" w:rsidR="00A23490" w:rsidRPr="00E636EB" w:rsidRDefault="00A23490" w:rsidP="007C6029">
            <w:pPr>
              <w:rPr>
                <w:bCs/>
                <w:lang w:val="sr-Cyrl-CS"/>
              </w:rPr>
            </w:pPr>
            <w:r w:rsidRPr="00E636EB">
              <w:rPr>
                <w:bCs/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71BAEA24" w14:textId="472A962C" w:rsidR="00A23490" w:rsidRPr="001C0A94" w:rsidRDefault="00A23490" w:rsidP="007C6029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Фармакотерапија поремећаја спавања</w:t>
            </w:r>
          </w:p>
        </w:tc>
      </w:tr>
      <w:tr w:rsidR="00A23490" w14:paraId="18E9B611" w14:textId="77777777" w:rsidTr="007C6029">
        <w:tc>
          <w:tcPr>
            <w:tcW w:w="3085" w:type="dxa"/>
          </w:tcPr>
          <w:p w14:paraId="0CF47F26" w14:textId="77777777" w:rsidR="00A23490" w:rsidRDefault="00A23490" w:rsidP="007C6029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1ABE7DB8" w14:textId="77777777" w:rsidR="00A23490" w:rsidRPr="008E6489" w:rsidRDefault="00A23490" w:rsidP="007C6029">
            <w:pPr>
              <w:rPr>
                <w:lang w:val="sr-Cyrl-CS"/>
              </w:rPr>
            </w:pPr>
            <w:r>
              <w:rPr>
                <w:lang w:val="sr-Cyrl-CS"/>
              </w:rPr>
              <w:t>26.09.2023.</w:t>
            </w:r>
          </w:p>
        </w:tc>
      </w:tr>
      <w:tr w:rsidR="00A23490" w14:paraId="651FEA73" w14:textId="77777777" w:rsidTr="007C6029">
        <w:tc>
          <w:tcPr>
            <w:tcW w:w="3085" w:type="dxa"/>
          </w:tcPr>
          <w:p w14:paraId="58FA62D2" w14:textId="77777777" w:rsidR="00A23490" w:rsidRDefault="00A23490" w:rsidP="007C6029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18ADF86B" w14:textId="1004F9C2" w:rsidR="00A23490" w:rsidRPr="00874EAE" w:rsidRDefault="00A23490" w:rsidP="007C6029">
            <w:pPr>
              <w:rPr>
                <w:lang w:val="sr-Cyrl-RS"/>
              </w:rPr>
            </w:pPr>
            <w:r>
              <w:rPr>
                <w:lang w:val="sr-Cyrl-RS"/>
              </w:rPr>
              <w:t>10.30</w:t>
            </w:r>
          </w:p>
        </w:tc>
      </w:tr>
      <w:tr w:rsidR="00A23490" w:rsidRPr="00415D1B" w14:paraId="7A23017F" w14:textId="77777777" w:rsidTr="007C6029">
        <w:tc>
          <w:tcPr>
            <w:tcW w:w="9166" w:type="dxa"/>
            <w:gridSpan w:val="2"/>
          </w:tcPr>
          <w:p w14:paraId="147225DB" w14:textId="77777777" w:rsidR="00A23490" w:rsidRPr="00415D1B" w:rsidRDefault="00A23490" w:rsidP="007C6029">
            <w:pPr>
              <w:jc w:val="center"/>
              <w:rPr>
                <w:lang w:val="sr-Cyrl-CS"/>
              </w:rPr>
            </w:pPr>
            <w:r w:rsidRPr="00415D1B">
              <w:rPr>
                <w:lang w:val="sr-Cyrl-CS"/>
              </w:rPr>
              <w:t>Чланови испитне комисије</w:t>
            </w:r>
          </w:p>
        </w:tc>
      </w:tr>
      <w:tr w:rsidR="00A23490" w14:paraId="371CE0AC" w14:textId="77777777" w:rsidTr="007C6029">
        <w:tc>
          <w:tcPr>
            <w:tcW w:w="3085" w:type="dxa"/>
          </w:tcPr>
          <w:p w14:paraId="2BFD5528" w14:textId="77777777" w:rsidR="00A23490" w:rsidRDefault="00A23490" w:rsidP="007C6029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30B8A84A" w14:textId="77777777" w:rsidR="00A23490" w:rsidRPr="00D55452" w:rsidRDefault="00A23490" w:rsidP="007C6029">
            <w:pPr>
              <w:rPr>
                <w:lang w:val="sr-Cyrl-CS"/>
              </w:rPr>
            </w:pPr>
            <w:r>
              <w:rPr>
                <w:lang w:val="sr-Cyrl-CS"/>
              </w:rPr>
              <w:t>Марија Вешић</w:t>
            </w:r>
          </w:p>
        </w:tc>
      </w:tr>
      <w:tr w:rsidR="00A23490" w14:paraId="15D90E21" w14:textId="77777777" w:rsidTr="007C6029">
        <w:tc>
          <w:tcPr>
            <w:tcW w:w="3085" w:type="dxa"/>
          </w:tcPr>
          <w:p w14:paraId="69E3EC64" w14:textId="77777777" w:rsidR="00A23490" w:rsidRDefault="00A23490" w:rsidP="007C6029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67F0A439" w14:textId="77777777" w:rsidR="00A23490" w:rsidRPr="009660B4" w:rsidRDefault="00A23490" w:rsidP="007C6029">
            <w:pPr>
              <w:rPr>
                <w:lang w:val="sr-Cyrl-RS"/>
              </w:rPr>
            </w:pPr>
            <w:r>
              <w:rPr>
                <w:lang w:val="sr-Cyrl-RS"/>
              </w:rPr>
              <w:t>Др Роланд Антонић</w:t>
            </w:r>
          </w:p>
        </w:tc>
      </w:tr>
      <w:tr w:rsidR="00A23490" w14:paraId="66D5B0BB" w14:textId="77777777" w:rsidTr="007C6029">
        <w:tc>
          <w:tcPr>
            <w:tcW w:w="3085" w:type="dxa"/>
          </w:tcPr>
          <w:p w14:paraId="42FFBF49" w14:textId="77777777" w:rsidR="00A23490" w:rsidRDefault="00A23490" w:rsidP="007C6029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685A2F4E" w14:textId="77777777" w:rsidR="00A23490" w:rsidRDefault="00A23490" w:rsidP="007C6029">
            <w:pPr>
              <w:rPr>
                <w:lang w:val="sr-Cyrl-CS"/>
              </w:rPr>
            </w:pPr>
            <w:r>
              <w:rPr>
                <w:lang w:val="sr-Cyrl-CS"/>
              </w:rPr>
              <w:t>Мр Косана Поповић</w:t>
            </w:r>
          </w:p>
        </w:tc>
      </w:tr>
    </w:tbl>
    <w:p w14:paraId="48D65E2A" w14:textId="77777777" w:rsidR="00A23490" w:rsidRDefault="00A23490" w:rsidP="00C4115E">
      <w:pPr>
        <w:spacing w:after="0"/>
        <w:jc w:val="center"/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43372E" w:rsidRPr="00415D1B" w14:paraId="00FA51B1" w14:textId="77777777" w:rsidTr="00CC53A7">
        <w:tc>
          <w:tcPr>
            <w:tcW w:w="3085" w:type="dxa"/>
          </w:tcPr>
          <w:p w14:paraId="71B15B18" w14:textId="77777777" w:rsidR="0043372E" w:rsidRPr="00E636EB" w:rsidRDefault="0043372E" w:rsidP="00CC53A7">
            <w:pPr>
              <w:rPr>
                <w:bCs/>
                <w:lang w:val="sr-Cyrl-CS"/>
              </w:rPr>
            </w:pPr>
            <w:r w:rsidRPr="00E636EB">
              <w:rPr>
                <w:bCs/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3C00AD04" w14:textId="77777777" w:rsidR="0043372E" w:rsidRPr="0043372E" w:rsidRDefault="0043372E" w:rsidP="00CC53A7">
            <w:pPr>
              <w:rPr>
                <w:b/>
                <w:lang w:val="sr-Cyrl-CS"/>
              </w:rPr>
            </w:pPr>
            <w:r w:rsidRPr="0043372E">
              <w:rPr>
                <w:b/>
                <w:lang w:val="sr-Cyrl-CS"/>
              </w:rPr>
              <w:t>Валентина Стајић</w:t>
            </w:r>
          </w:p>
        </w:tc>
      </w:tr>
      <w:tr w:rsidR="0043372E" w14:paraId="39F2EB2B" w14:textId="77777777" w:rsidTr="00CC53A7">
        <w:tc>
          <w:tcPr>
            <w:tcW w:w="3085" w:type="dxa"/>
          </w:tcPr>
          <w:p w14:paraId="1E1CA19C" w14:textId="77777777" w:rsidR="0043372E" w:rsidRPr="00E636EB" w:rsidRDefault="0043372E" w:rsidP="00CC53A7">
            <w:pPr>
              <w:rPr>
                <w:bCs/>
                <w:lang w:val="sr-Cyrl-CS"/>
              </w:rPr>
            </w:pPr>
            <w:r w:rsidRPr="00E636EB">
              <w:rPr>
                <w:bCs/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4B709AE4" w14:textId="77777777" w:rsidR="0043372E" w:rsidRPr="001C0A94" w:rsidRDefault="0043372E" w:rsidP="00CC53A7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Здравствена нега болесника са можданим ударом</w:t>
            </w:r>
          </w:p>
        </w:tc>
      </w:tr>
      <w:tr w:rsidR="0043372E" w14:paraId="2A2D58DF" w14:textId="77777777" w:rsidTr="00CC53A7">
        <w:tc>
          <w:tcPr>
            <w:tcW w:w="3085" w:type="dxa"/>
          </w:tcPr>
          <w:p w14:paraId="3734939C" w14:textId="77777777" w:rsidR="0043372E" w:rsidRDefault="0043372E" w:rsidP="00CC53A7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770F89FB" w14:textId="77777777" w:rsidR="0043372E" w:rsidRPr="008E6489" w:rsidRDefault="0043372E" w:rsidP="00CC53A7">
            <w:pPr>
              <w:rPr>
                <w:lang w:val="sr-Cyrl-CS"/>
              </w:rPr>
            </w:pPr>
            <w:r>
              <w:rPr>
                <w:lang w:val="sr-Cyrl-CS"/>
              </w:rPr>
              <w:t>25.09.2023.</w:t>
            </w:r>
          </w:p>
        </w:tc>
      </w:tr>
      <w:tr w:rsidR="0043372E" w14:paraId="36AAB5C9" w14:textId="77777777" w:rsidTr="00CC53A7">
        <w:tc>
          <w:tcPr>
            <w:tcW w:w="3085" w:type="dxa"/>
          </w:tcPr>
          <w:p w14:paraId="28B73210" w14:textId="77777777" w:rsidR="0043372E" w:rsidRDefault="0043372E" w:rsidP="00CC53A7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17085B7E" w14:textId="77777777" w:rsidR="0043372E" w:rsidRPr="00874EAE" w:rsidRDefault="0043372E" w:rsidP="00CC53A7">
            <w:pPr>
              <w:rPr>
                <w:lang w:val="sr-Cyrl-RS"/>
              </w:rPr>
            </w:pPr>
            <w:r>
              <w:rPr>
                <w:lang w:val="sr-Cyrl-RS"/>
              </w:rPr>
              <w:t>10.00</w:t>
            </w:r>
          </w:p>
        </w:tc>
      </w:tr>
      <w:tr w:rsidR="0043372E" w:rsidRPr="00415D1B" w14:paraId="552F8D8A" w14:textId="77777777" w:rsidTr="00CC53A7">
        <w:tc>
          <w:tcPr>
            <w:tcW w:w="9166" w:type="dxa"/>
            <w:gridSpan w:val="2"/>
          </w:tcPr>
          <w:p w14:paraId="4E0C9EA9" w14:textId="77777777" w:rsidR="0043372E" w:rsidRPr="00415D1B" w:rsidRDefault="0043372E" w:rsidP="00CC53A7">
            <w:pPr>
              <w:jc w:val="center"/>
              <w:rPr>
                <w:lang w:val="sr-Cyrl-CS"/>
              </w:rPr>
            </w:pPr>
            <w:r w:rsidRPr="00415D1B">
              <w:rPr>
                <w:lang w:val="sr-Cyrl-CS"/>
              </w:rPr>
              <w:t>Чланови испитне комисије</w:t>
            </w:r>
          </w:p>
        </w:tc>
      </w:tr>
      <w:tr w:rsidR="0043372E" w14:paraId="5AEE2C5C" w14:textId="77777777" w:rsidTr="00CC53A7">
        <w:tc>
          <w:tcPr>
            <w:tcW w:w="3085" w:type="dxa"/>
          </w:tcPr>
          <w:p w14:paraId="1C55C04D" w14:textId="77777777" w:rsidR="0043372E" w:rsidRDefault="0043372E" w:rsidP="00CC53A7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20BF034C" w14:textId="77777777" w:rsidR="0043372E" w:rsidRPr="00D55452" w:rsidRDefault="0043372E" w:rsidP="00CC53A7">
            <w:pPr>
              <w:rPr>
                <w:lang w:val="sr-Cyrl-CS"/>
              </w:rPr>
            </w:pPr>
            <w:r>
              <w:rPr>
                <w:lang w:val="sr-Cyrl-CS"/>
              </w:rPr>
              <w:t>Др Слободанка Богдановић Васић</w:t>
            </w:r>
          </w:p>
        </w:tc>
      </w:tr>
      <w:tr w:rsidR="0043372E" w14:paraId="691C1D84" w14:textId="77777777" w:rsidTr="00CC53A7">
        <w:tc>
          <w:tcPr>
            <w:tcW w:w="3085" w:type="dxa"/>
          </w:tcPr>
          <w:p w14:paraId="7E28B6A3" w14:textId="77777777" w:rsidR="0043372E" w:rsidRDefault="0043372E" w:rsidP="00CC53A7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7AF376A9" w14:textId="77777777" w:rsidR="0043372E" w:rsidRDefault="0043372E" w:rsidP="00CC53A7">
            <w:pPr>
              <w:rPr>
                <w:lang w:val="sr-Cyrl-CS"/>
              </w:rPr>
            </w:pPr>
            <w:r>
              <w:rPr>
                <w:lang w:val="sr-Cyrl-CS"/>
              </w:rPr>
              <w:t>Др Зора Наумовић</w:t>
            </w:r>
          </w:p>
        </w:tc>
      </w:tr>
      <w:tr w:rsidR="0043372E" w14:paraId="71F72F49" w14:textId="77777777" w:rsidTr="00CC53A7">
        <w:tc>
          <w:tcPr>
            <w:tcW w:w="3085" w:type="dxa"/>
          </w:tcPr>
          <w:p w14:paraId="76A52EFC" w14:textId="77777777" w:rsidR="0043372E" w:rsidRDefault="0043372E" w:rsidP="00CC53A7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3A08782D" w14:textId="77777777" w:rsidR="0043372E" w:rsidRDefault="0043372E" w:rsidP="00CC53A7">
            <w:pPr>
              <w:rPr>
                <w:lang w:val="sr-Cyrl-CS"/>
              </w:rPr>
            </w:pPr>
            <w:r>
              <w:rPr>
                <w:lang w:val="sr-Cyrl-CS"/>
              </w:rPr>
              <w:t>Марија Вешић</w:t>
            </w:r>
          </w:p>
        </w:tc>
      </w:tr>
    </w:tbl>
    <w:p w14:paraId="40074365" w14:textId="77777777" w:rsidR="0043372E" w:rsidRDefault="0043372E" w:rsidP="00C4115E">
      <w:pPr>
        <w:spacing w:after="0"/>
        <w:jc w:val="center"/>
        <w:rPr>
          <w:lang w:val="sr-Cyrl-CS"/>
        </w:rPr>
      </w:pPr>
    </w:p>
    <w:p w14:paraId="2740A045" w14:textId="77777777" w:rsidR="0043372E" w:rsidRDefault="0043372E" w:rsidP="00C4115E">
      <w:pPr>
        <w:spacing w:after="0"/>
        <w:jc w:val="center"/>
        <w:rPr>
          <w:lang w:val="sr-Cyrl-CS"/>
        </w:rPr>
      </w:pPr>
    </w:p>
    <w:p w14:paraId="47B152F5" w14:textId="77777777" w:rsidR="0043372E" w:rsidRDefault="0043372E" w:rsidP="00C4115E">
      <w:pPr>
        <w:spacing w:after="0"/>
        <w:jc w:val="center"/>
        <w:rPr>
          <w:lang w:val="sr-Cyrl-CS"/>
        </w:rPr>
      </w:pPr>
    </w:p>
    <w:p w14:paraId="3B79C950" w14:textId="77777777" w:rsidR="0043372E" w:rsidRDefault="0043372E" w:rsidP="00C4115E">
      <w:pPr>
        <w:spacing w:after="0"/>
        <w:jc w:val="center"/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43372E" w:rsidRPr="00415D1B" w14:paraId="3861AC6A" w14:textId="77777777" w:rsidTr="00CC53A7">
        <w:tc>
          <w:tcPr>
            <w:tcW w:w="3085" w:type="dxa"/>
          </w:tcPr>
          <w:p w14:paraId="274B5021" w14:textId="77777777" w:rsidR="0043372E" w:rsidRPr="00E636EB" w:rsidRDefault="0043372E" w:rsidP="00CC53A7">
            <w:pPr>
              <w:rPr>
                <w:bCs/>
                <w:lang w:val="sr-Cyrl-CS"/>
              </w:rPr>
            </w:pPr>
            <w:r w:rsidRPr="00E636EB">
              <w:rPr>
                <w:bCs/>
                <w:lang w:val="sr-Cyrl-CS"/>
              </w:rPr>
              <w:lastRenderedPageBreak/>
              <w:t>Кандидат</w:t>
            </w:r>
          </w:p>
        </w:tc>
        <w:tc>
          <w:tcPr>
            <w:tcW w:w="6081" w:type="dxa"/>
          </w:tcPr>
          <w:p w14:paraId="0F4DD7EF" w14:textId="77777777" w:rsidR="0043372E" w:rsidRPr="0043372E" w:rsidRDefault="0043372E" w:rsidP="00CC53A7">
            <w:pPr>
              <w:rPr>
                <w:b/>
                <w:lang w:val="sr-Cyrl-CS"/>
              </w:rPr>
            </w:pPr>
            <w:r w:rsidRPr="0043372E">
              <w:rPr>
                <w:b/>
                <w:lang w:val="sr-Cyrl-CS"/>
              </w:rPr>
              <w:t>Кристина Савић</w:t>
            </w:r>
          </w:p>
        </w:tc>
      </w:tr>
      <w:tr w:rsidR="0043372E" w14:paraId="5E2B5396" w14:textId="77777777" w:rsidTr="00CC53A7">
        <w:tc>
          <w:tcPr>
            <w:tcW w:w="3085" w:type="dxa"/>
          </w:tcPr>
          <w:p w14:paraId="16202804" w14:textId="77777777" w:rsidR="0043372E" w:rsidRPr="00E636EB" w:rsidRDefault="0043372E" w:rsidP="00CC53A7">
            <w:pPr>
              <w:rPr>
                <w:bCs/>
                <w:lang w:val="sr-Cyrl-CS"/>
              </w:rPr>
            </w:pPr>
            <w:r w:rsidRPr="00E636EB">
              <w:rPr>
                <w:bCs/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6AABDC32" w14:textId="77777777" w:rsidR="0043372E" w:rsidRPr="001C0A94" w:rsidRDefault="0043372E" w:rsidP="00CC53A7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Депресија код старих</w:t>
            </w:r>
          </w:p>
        </w:tc>
      </w:tr>
      <w:tr w:rsidR="0043372E" w14:paraId="40FA81CC" w14:textId="77777777" w:rsidTr="00CC53A7">
        <w:tc>
          <w:tcPr>
            <w:tcW w:w="3085" w:type="dxa"/>
          </w:tcPr>
          <w:p w14:paraId="3F329123" w14:textId="77777777" w:rsidR="0043372E" w:rsidRDefault="0043372E" w:rsidP="00CC53A7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11F6B7EC" w14:textId="77777777" w:rsidR="0043372E" w:rsidRPr="008E6489" w:rsidRDefault="0043372E" w:rsidP="00CC53A7">
            <w:pPr>
              <w:rPr>
                <w:lang w:val="sr-Cyrl-CS"/>
              </w:rPr>
            </w:pPr>
            <w:r>
              <w:rPr>
                <w:lang w:val="sr-Cyrl-CS"/>
              </w:rPr>
              <w:t>25.09.2023.</w:t>
            </w:r>
          </w:p>
        </w:tc>
      </w:tr>
      <w:tr w:rsidR="0043372E" w14:paraId="26AE9C79" w14:textId="77777777" w:rsidTr="00CC53A7">
        <w:tc>
          <w:tcPr>
            <w:tcW w:w="3085" w:type="dxa"/>
          </w:tcPr>
          <w:p w14:paraId="65523743" w14:textId="77777777" w:rsidR="0043372E" w:rsidRDefault="0043372E" w:rsidP="00CC53A7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1E1F0279" w14:textId="77777777" w:rsidR="0043372E" w:rsidRPr="00874EAE" w:rsidRDefault="0043372E" w:rsidP="00CC53A7">
            <w:pPr>
              <w:rPr>
                <w:lang w:val="sr-Cyrl-RS"/>
              </w:rPr>
            </w:pPr>
            <w:r>
              <w:rPr>
                <w:lang w:val="sr-Cyrl-RS"/>
              </w:rPr>
              <w:t>10.30</w:t>
            </w:r>
          </w:p>
        </w:tc>
      </w:tr>
      <w:tr w:rsidR="0043372E" w:rsidRPr="00415D1B" w14:paraId="37751701" w14:textId="77777777" w:rsidTr="00CC53A7">
        <w:tc>
          <w:tcPr>
            <w:tcW w:w="9166" w:type="dxa"/>
            <w:gridSpan w:val="2"/>
          </w:tcPr>
          <w:p w14:paraId="13B5907F" w14:textId="77777777" w:rsidR="0043372E" w:rsidRPr="00415D1B" w:rsidRDefault="0043372E" w:rsidP="00CC53A7">
            <w:pPr>
              <w:jc w:val="center"/>
              <w:rPr>
                <w:lang w:val="sr-Cyrl-CS"/>
              </w:rPr>
            </w:pPr>
            <w:r w:rsidRPr="00415D1B">
              <w:rPr>
                <w:lang w:val="sr-Cyrl-CS"/>
              </w:rPr>
              <w:t>Чланови испитне комисије</w:t>
            </w:r>
          </w:p>
        </w:tc>
      </w:tr>
      <w:tr w:rsidR="0043372E" w14:paraId="403FBC7D" w14:textId="77777777" w:rsidTr="00CC53A7">
        <w:tc>
          <w:tcPr>
            <w:tcW w:w="3085" w:type="dxa"/>
          </w:tcPr>
          <w:p w14:paraId="2200440D" w14:textId="77777777" w:rsidR="0043372E" w:rsidRDefault="0043372E" w:rsidP="00CC53A7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7F3F7385" w14:textId="77777777" w:rsidR="0043372E" w:rsidRPr="00D55452" w:rsidRDefault="0043372E" w:rsidP="00CC53A7">
            <w:pPr>
              <w:rPr>
                <w:lang w:val="sr-Cyrl-CS"/>
              </w:rPr>
            </w:pPr>
            <w:r>
              <w:rPr>
                <w:lang w:val="sr-Cyrl-CS"/>
              </w:rPr>
              <w:t>Др Слободанка Богдановић Васић</w:t>
            </w:r>
          </w:p>
        </w:tc>
      </w:tr>
      <w:tr w:rsidR="0043372E" w14:paraId="6893D20E" w14:textId="77777777" w:rsidTr="00CC53A7">
        <w:tc>
          <w:tcPr>
            <w:tcW w:w="3085" w:type="dxa"/>
          </w:tcPr>
          <w:p w14:paraId="682ED4F5" w14:textId="77777777" w:rsidR="0043372E" w:rsidRDefault="0043372E" w:rsidP="00CC53A7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67ACBB21" w14:textId="77777777" w:rsidR="0043372E" w:rsidRDefault="0043372E" w:rsidP="00CC53A7">
            <w:pPr>
              <w:rPr>
                <w:lang w:val="sr-Cyrl-CS"/>
              </w:rPr>
            </w:pPr>
            <w:r>
              <w:rPr>
                <w:lang w:val="sr-Cyrl-CS"/>
              </w:rPr>
              <w:t>Др Зора Наумовић</w:t>
            </w:r>
          </w:p>
        </w:tc>
      </w:tr>
      <w:tr w:rsidR="0043372E" w14:paraId="362AA099" w14:textId="77777777" w:rsidTr="00CC53A7">
        <w:tc>
          <w:tcPr>
            <w:tcW w:w="3085" w:type="dxa"/>
          </w:tcPr>
          <w:p w14:paraId="09EE409A" w14:textId="77777777" w:rsidR="0043372E" w:rsidRDefault="0043372E" w:rsidP="00CC53A7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1430FB6F" w14:textId="77777777" w:rsidR="0043372E" w:rsidRDefault="0043372E" w:rsidP="00CC53A7">
            <w:pPr>
              <w:rPr>
                <w:lang w:val="sr-Cyrl-CS"/>
              </w:rPr>
            </w:pPr>
            <w:r>
              <w:rPr>
                <w:lang w:val="sr-Cyrl-CS"/>
              </w:rPr>
              <w:t>Марија Вешић</w:t>
            </w:r>
          </w:p>
        </w:tc>
      </w:tr>
    </w:tbl>
    <w:p w14:paraId="7A6C5371" w14:textId="77777777" w:rsidR="0043372E" w:rsidRDefault="0043372E" w:rsidP="00C4115E">
      <w:pPr>
        <w:spacing w:after="0"/>
        <w:jc w:val="center"/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43372E" w14:paraId="60590407" w14:textId="77777777" w:rsidTr="00CC53A7">
        <w:tc>
          <w:tcPr>
            <w:tcW w:w="3085" w:type="dxa"/>
          </w:tcPr>
          <w:p w14:paraId="7B2232D5" w14:textId="77777777" w:rsidR="0043372E" w:rsidRDefault="0043372E" w:rsidP="00CC53A7">
            <w:pPr>
              <w:rPr>
                <w:lang w:val="sr-Cyrl-CS"/>
              </w:rPr>
            </w:pPr>
            <w:bookmarkStart w:id="2" w:name="_Hlk42082667"/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6A05173A" w14:textId="77777777" w:rsidR="0043372E" w:rsidRPr="0043372E" w:rsidRDefault="0043372E" w:rsidP="00CC53A7">
            <w:pPr>
              <w:rPr>
                <w:b/>
                <w:bCs/>
                <w:lang w:val="sr-Cyrl-RS"/>
              </w:rPr>
            </w:pPr>
            <w:r w:rsidRPr="0043372E">
              <w:rPr>
                <w:b/>
                <w:bCs/>
                <w:lang w:val="sr-Cyrl-RS"/>
              </w:rPr>
              <w:t>Вукотић Јована</w:t>
            </w:r>
          </w:p>
        </w:tc>
      </w:tr>
      <w:tr w:rsidR="0043372E" w14:paraId="4468B2AA" w14:textId="77777777" w:rsidTr="00CC53A7">
        <w:tc>
          <w:tcPr>
            <w:tcW w:w="3085" w:type="dxa"/>
          </w:tcPr>
          <w:p w14:paraId="51FC7954" w14:textId="77777777" w:rsidR="0043372E" w:rsidRDefault="0043372E" w:rsidP="00CC53A7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5DC75DDC" w14:textId="77777777" w:rsidR="0043372E" w:rsidRPr="000A697A" w:rsidRDefault="0043372E" w:rsidP="00CC53A7">
            <w:pPr>
              <w:rPr>
                <w:lang w:val="sr-Cyrl-RS"/>
              </w:rPr>
            </w:pPr>
            <w:r>
              <w:rPr>
                <w:lang w:val="sr-Cyrl-RS"/>
              </w:rPr>
              <w:t>Одрживи развој и обновљиви извори енергије</w:t>
            </w:r>
          </w:p>
        </w:tc>
      </w:tr>
      <w:tr w:rsidR="0043372E" w14:paraId="33F18A18" w14:textId="77777777" w:rsidTr="00CC53A7">
        <w:tc>
          <w:tcPr>
            <w:tcW w:w="3085" w:type="dxa"/>
          </w:tcPr>
          <w:p w14:paraId="7F9AF341" w14:textId="77777777" w:rsidR="0043372E" w:rsidRDefault="0043372E" w:rsidP="00CC53A7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7672FA19" w14:textId="77777777" w:rsidR="0043372E" w:rsidRDefault="0043372E" w:rsidP="00CC53A7">
            <w:pPr>
              <w:rPr>
                <w:lang w:val="sr-Cyrl-CS"/>
              </w:rPr>
            </w:pPr>
            <w:r>
              <w:rPr>
                <w:lang w:val="sr-Cyrl-CS"/>
              </w:rPr>
              <w:t>9.00</w:t>
            </w:r>
          </w:p>
        </w:tc>
      </w:tr>
      <w:tr w:rsidR="0043372E" w14:paraId="70397073" w14:textId="77777777" w:rsidTr="00CC53A7">
        <w:tc>
          <w:tcPr>
            <w:tcW w:w="3085" w:type="dxa"/>
          </w:tcPr>
          <w:p w14:paraId="544B7BAE" w14:textId="77777777" w:rsidR="0043372E" w:rsidRDefault="0043372E" w:rsidP="00CC53A7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6ED4AE8E" w14:textId="77777777" w:rsidR="0043372E" w:rsidRDefault="0043372E" w:rsidP="00CC53A7">
            <w:pPr>
              <w:rPr>
                <w:lang w:val="sr-Cyrl-CS"/>
              </w:rPr>
            </w:pPr>
            <w:r>
              <w:rPr>
                <w:lang w:val="sr-Cyrl-CS"/>
              </w:rPr>
              <w:t>22.09</w:t>
            </w:r>
            <w:r>
              <w:rPr>
                <w:lang w:val="en-US"/>
              </w:rPr>
              <w:t>.</w:t>
            </w:r>
            <w:r>
              <w:rPr>
                <w:lang w:val="sr-Cyrl-CS"/>
              </w:rPr>
              <w:t>2023</w:t>
            </w:r>
          </w:p>
        </w:tc>
      </w:tr>
      <w:tr w:rsidR="0043372E" w14:paraId="0399B1E3" w14:textId="77777777" w:rsidTr="00CC53A7">
        <w:tc>
          <w:tcPr>
            <w:tcW w:w="9166" w:type="dxa"/>
            <w:gridSpan w:val="2"/>
          </w:tcPr>
          <w:p w14:paraId="669BD726" w14:textId="77777777" w:rsidR="0043372E" w:rsidRDefault="0043372E" w:rsidP="00CC53A7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43372E" w14:paraId="7714633C" w14:textId="77777777" w:rsidTr="00CC53A7">
        <w:tc>
          <w:tcPr>
            <w:tcW w:w="3085" w:type="dxa"/>
          </w:tcPr>
          <w:p w14:paraId="3A4A0637" w14:textId="77777777" w:rsidR="0043372E" w:rsidRDefault="0043372E" w:rsidP="00CC53A7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44DD4106" w14:textId="77777777" w:rsidR="0043372E" w:rsidRPr="003C350D" w:rsidRDefault="0043372E" w:rsidP="00CC53A7">
            <w:pPr>
              <w:rPr>
                <w:lang w:val="sr-Cyrl-CS"/>
              </w:rPr>
            </w:pPr>
            <w:r>
              <w:rPr>
                <w:lang w:val="sr-Cyrl-CS"/>
              </w:rPr>
              <w:t>Др Јелена Јевтић</w:t>
            </w:r>
          </w:p>
        </w:tc>
      </w:tr>
      <w:tr w:rsidR="0043372E" w14:paraId="0B1ED567" w14:textId="77777777" w:rsidTr="00CC53A7">
        <w:tc>
          <w:tcPr>
            <w:tcW w:w="3085" w:type="dxa"/>
          </w:tcPr>
          <w:p w14:paraId="642FEFC1" w14:textId="77777777" w:rsidR="0043372E" w:rsidRDefault="0043372E" w:rsidP="00CC53A7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1E0D9BCD" w14:textId="77777777" w:rsidR="0043372E" w:rsidRDefault="0043372E" w:rsidP="00CC53A7">
            <w:pPr>
              <w:rPr>
                <w:lang w:val="sr-Cyrl-CS"/>
              </w:rPr>
            </w:pPr>
            <w:r>
              <w:rPr>
                <w:lang w:val="sr-Cyrl-CS"/>
              </w:rPr>
              <w:t>Мр Славица Илић</w:t>
            </w:r>
          </w:p>
        </w:tc>
      </w:tr>
      <w:tr w:rsidR="0043372E" w14:paraId="165851ED" w14:textId="77777777" w:rsidTr="00CC53A7">
        <w:tc>
          <w:tcPr>
            <w:tcW w:w="3085" w:type="dxa"/>
          </w:tcPr>
          <w:p w14:paraId="38ED804C" w14:textId="77777777" w:rsidR="0043372E" w:rsidRDefault="0043372E" w:rsidP="00CC53A7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0A5FC013" w14:textId="77777777" w:rsidR="0043372E" w:rsidRDefault="0043372E" w:rsidP="00CC53A7">
            <w:pPr>
              <w:rPr>
                <w:lang w:val="sr-Cyrl-CS"/>
              </w:rPr>
            </w:pPr>
            <w:r>
              <w:rPr>
                <w:lang w:val="sr-Cyrl-CS"/>
              </w:rPr>
              <w:t>Др Јелена Ђуричић Миланковић</w:t>
            </w:r>
          </w:p>
        </w:tc>
      </w:tr>
      <w:bookmarkEnd w:id="2"/>
    </w:tbl>
    <w:p w14:paraId="4906E4C4" w14:textId="77777777" w:rsidR="0043372E" w:rsidRDefault="0043372E" w:rsidP="00C4115E">
      <w:pPr>
        <w:spacing w:after="0"/>
        <w:jc w:val="center"/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E55AC7" w:rsidRPr="00F6634B" w14:paraId="4B306197" w14:textId="77777777" w:rsidTr="00CC53A7">
        <w:tc>
          <w:tcPr>
            <w:tcW w:w="3085" w:type="dxa"/>
          </w:tcPr>
          <w:p w14:paraId="0124DAFF" w14:textId="77777777" w:rsidR="00E55AC7" w:rsidRDefault="00E55AC7" w:rsidP="00CC53A7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7DF21584" w14:textId="77777777" w:rsidR="00E55AC7" w:rsidRPr="00E55AC7" w:rsidRDefault="00E55AC7" w:rsidP="00CC53A7">
            <w:pPr>
              <w:rPr>
                <w:b/>
                <w:bCs/>
                <w:lang w:val="sr-Cyrl-RS"/>
              </w:rPr>
            </w:pPr>
            <w:r w:rsidRPr="00E55AC7">
              <w:rPr>
                <w:b/>
                <w:bCs/>
                <w:lang w:val="sr-Cyrl-RS"/>
              </w:rPr>
              <w:t>Биљана Гајић</w:t>
            </w:r>
          </w:p>
        </w:tc>
      </w:tr>
      <w:tr w:rsidR="00E55AC7" w:rsidRPr="000A697A" w14:paraId="357E9811" w14:textId="77777777" w:rsidTr="00CC53A7">
        <w:tc>
          <w:tcPr>
            <w:tcW w:w="3085" w:type="dxa"/>
          </w:tcPr>
          <w:p w14:paraId="1A1CADCE" w14:textId="77777777" w:rsidR="00E55AC7" w:rsidRDefault="00E55AC7" w:rsidP="00CC53A7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59448A68" w14:textId="77777777" w:rsidR="00E55AC7" w:rsidRPr="00F71CDD" w:rsidRDefault="00E55AC7" w:rsidP="00CC53A7">
            <w:r>
              <w:rPr>
                <w:lang w:val="sr-Cyrl-RS"/>
              </w:rPr>
              <w:t>Чиста пијаћа вода и бољи санитарни услови као један од глобалних циљева одрживог развоја</w:t>
            </w:r>
          </w:p>
        </w:tc>
      </w:tr>
      <w:tr w:rsidR="00E55AC7" w14:paraId="591A3D24" w14:textId="77777777" w:rsidTr="00CC53A7">
        <w:tc>
          <w:tcPr>
            <w:tcW w:w="3085" w:type="dxa"/>
          </w:tcPr>
          <w:p w14:paraId="549C8750" w14:textId="77777777" w:rsidR="00E55AC7" w:rsidRDefault="00E55AC7" w:rsidP="00CC53A7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13FFD850" w14:textId="77777777" w:rsidR="00E55AC7" w:rsidRDefault="00E55AC7" w:rsidP="00CC53A7">
            <w:pPr>
              <w:rPr>
                <w:lang w:val="sr-Cyrl-CS"/>
              </w:rPr>
            </w:pPr>
            <w:r>
              <w:rPr>
                <w:lang w:val="sr-Cyrl-CS"/>
              </w:rPr>
              <w:t>13.30</w:t>
            </w:r>
          </w:p>
        </w:tc>
      </w:tr>
      <w:tr w:rsidR="00E55AC7" w14:paraId="7013FE0E" w14:textId="77777777" w:rsidTr="00CC53A7">
        <w:tc>
          <w:tcPr>
            <w:tcW w:w="3085" w:type="dxa"/>
          </w:tcPr>
          <w:p w14:paraId="5EA8843D" w14:textId="77777777" w:rsidR="00E55AC7" w:rsidRDefault="00E55AC7" w:rsidP="00CC53A7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01E60329" w14:textId="77777777" w:rsidR="00E55AC7" w:rsidRDefault="00E55AC7" w:rsidP="00CC53A7">
            <w:pPr>
              <w:rPr>
                <w:lang w:val="sr-Cyrl-CS"/>
              </w:rPr>
            </w:pPr>
            <w:r>
              <w:rPr>
                <w:lang w:val="sr-Cyrl-CS"/>
              </w:rPr>
              <w:t>25.09</w:t>
            </w:r>
            <w:r>
              <w:rPr>
                <w:lang w:val="en-US"/>
              </w:rPr>
              <w:t>.</w:t>
            </w:r>
            <w:r>
              <w:rPr>
                <w:lang w:val="sr-Cyrl-CS"/>
              </w:rPr>
              <w:t>2023</w:t>
            </w:r>
          </w:p>
        </w:tc>
      </w:tr>
      <w:tr w:rsidR="00E55AC7" w14:paraId="6DFECB1C" w14:textId="77777777" w:rsidTr="00CC53A7">
        <w:tc>
          <w:tcPr>
            <w:tcW w:w="9166" w:type="dxa"/>
            <w:gridSpan w:val="2"/>
          </w:tcPr>
          <w:p w14:paraId="4A0647D6" w14:textId="77777777" w:rsidR="00E55AC7" w:rsidRDefault="00E55AC7" w:rsidP="00CC53A7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E55AC7" w:rsidRPr="003C350D" w14:paraId="7B480C11" w14:textId="77777777" w:rsidTr="00CC53A7">
        <w:tc>
          <w:tcPr>
            <w:tcW w:w="3085" w:type="dxa"/>
          </w:tcPr>
          <w:p w14:paraId="62C2E05D" w14:textId="77777777" w:rsidR="00E55AC7" w:rsidRDefault="00E55AC7" w:rsidP="00CC53A7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69263EE7" w14:textId="77777777" w:rsidR="00E55AC7" w:rsidRPr="003C350D" w:rsidRDefault="00E55AC7" w:rsidP="00CC53A7">
            <w:pPr>
              <w:rPr>
                <w:lang w:val="sr-Cyrl-CS"/>
              </w:rPr>
            </w:pPr>
            <w:r>
              <w:rPr>
                <w:lang w:val="sr-Cyrl-CS"/>
              </w:rPr>
              <w:t>Др Јелена Јевтић</w:t>
            </w:r>
          </w:p>
        </w:tc>
      </w:tr>
      <w:tr w:rsidR="00E55AC7" w14:paraId="31AD76FD" w14:textId="77777777" w:rsidTr="00CC53A7">
        <w:tc>
          <w:tcPr>
            <w:tcW w:w="3085" w:type="dxa"/>
          </w:tcPr>
          <w:p w14:paraId="1603D473" w14:textId="77777777" w:rsidR="00E55AC7" w:rsidRDefault="00E55AC7" w:rsidP="00CC53A7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2BFA0563" w14:textId="77777777" w:rsidR="00E55AC7" w:rsidRDefault="00E55AC7" w:rsidP="00CC53A7">
            <w:pPr>
              <w:rPr>
                <w:lang w:val="sr-Cyrl-CS"/>
              </w:rPr>
            </w:pPr>
            <w:r>
              <w:rPr>
                <w:lang w:val="sr-Cyrl-CS"/>
              </w:rPr>
              <w:t>Др Бојан Дамњановић</w:t>
            </w:r>
          </w:p>
        </w:tc>
      </w:tr>
      <w:tr w:rsidR="00E55AC7" w14:paraId="7CEEA50F" w14:textId="77777777" w:rsidTr="00CC53A7">
        <w:tc>
          <w:tcPr>
            <w:tcW w:w="3085" w:type="dxa"/>
          </w:tcPr>
          <w:p w14:paraId="66BAA173" w14:textId="77777777" w:rsidR="00E55AC7" w:rsidRDefault="00E55AC7" w:rsidP="00CC53A7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20D094F1" w14:textId="77777777" w:rsidR="00E55AC7" w:rsidRDefault="00E55AC7" w:rsidP="00CC53A7">
            <w:pPr>
              <w:rPr>
                <w:lang w:val="sr-Cyrl-CS"/>
              </w:rPr>
            </w:pPr>
            <w:r>
              <w:rPr>
                <w:lang w:val="sr-Cyrl-CS"/>
              </w:rPr>
              <w:t>Др Јелена Ђуричић Миланковић</w:t>
            </w:r>
          </w:p>
        </w:tc>
      </w:tr>
    </w:tbl>
    <w:p w14:paraId="5345BDF1" w14:textId="77777777" w:rsidR="0043372E" w:rsidRDefault="0043372E" w:rsidP="00C4115E">
      <w:pPr>
        <w:spacing w:after="0"/>
        <w:jc w:val="center"/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792FBC" w:rsidRPr="00415D1B" w14:paraId="25820B6A" w14:textId="77777777" w:rsidTr="00F8560F">
        <w:tc>
          <w:tcPr>
            <w:tcW w:w="3085" w:type="dxa"/>
          </w:tcPr>
          <w:p w14:paraId="4FBB1EE6" w14:textId="77777777" w:rsidR="00792FBC" w:rsidRPr="00E636EB" w:rsidRDefault="00792FBC" w:rsidP="00F8560F">
            <w:pPr>
              <w:rPr>
                <w:bCs/>
                <w:lang w:val="sr-Cyrl-CS"/>
              </w:rPr>
            </w:pPr>
            <w:r w:rsidRPr="00E636EB">
              <w:rPr>
                <w:bCs/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589D4C39" w14:textId="77777777" w:rsidR="00792FBC" w:rsidRPr="00FC08CC" w:rsidRDefault="00792FBC" w:rsidP="00F8560F">
            <w:pPr>
              <w:rPr>
                <w:b/>
                <w:lang w:val="sr-Cyrl-CS"/>
              </w:rPr>
            </w:pPr>
            <w:r w:rsidRPr="00FC08CC">
              <w:rPr>
                <w:b/>
                <w:lang w:val="sr-Cyrl-CS"/>
              </w:rPr>
              <w:t>Јеврић Сузана</w:t>
            </w:r>
          </w:p>
        </w:tc>
      </w:tr>
      <w:tr w:rsidR="00792FBC" w14:paraId="03C20BBD" w14:textId="77777777" w:rsidTr="00F8560F">
        <w:tc>
          <w:tcPr>
            <w:tcW w:w="3085" w:type="dxa"/>
          </w:tcPr>
          <w:p w14:paraId="08FC99C8" w14:textId="77777777" w:rsidR="00792FBC" w:rsidRPr="00E636EB" w:rsidRDefault="00792FBC" w:rsidP="00F8560F">
            <w:pPr>
              <w:rPr>
                <w:bCs/>
                <w:lang w:val="sr-Cyrl-CS"/>
              </w:rPr>
            </w:pPr>
            <w:r w:rsidRPr="00E636EB">
              <w:rPr>
                <w:bCs/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5DA450F1" w14:textId="77777777" w:rsidR="00792FBC" w:rsidRPr="001C0A94" w:rsidRDefault="00792FBC" w:rsidP="00F8560F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Кисело-млечни производи-производња и значај</w:t>
            </w:r>
          </w:p>
        </w:tc>
      </w:tr>
      <w:tr w:rsidR="00792FBC" w14:paraId="0573AC51" w14:textId="77777777" w:rsidTr="00F8560F">
        <w:tc>
          <w:tcPr>
            <w:tcW w:w="3085" w:type="dxa"/>
          </w:tcPr>
          <w:p w14:paraId="46491180" w14:textId="77777777" w:rsidR="00792FBC" w:rsidRDefault="00792FBC" w:rsidP="00F8560F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7C312C0B" w14:textId="77777777" w:rsidR="00792FBC" w:rsidRPr="008E6489" w:rsidRDefault="00792FBC" w:rsidP="00F8560F">
            <w:pPr>
              <w:rPr>
                <w:lang w:val="sr-Cyrl-CS"/>
              </w:rPr>
            </w:pPr>
            <w:r>
              <w:rPr>
                <w:lang w:val="sr-Cyrl-CS"/>
              </w:rPr>
              <w:t>27.09.2023</w:t>
            </w:r>
          </w:p>
        </w:tc>
      </w:tr>
      <w:tr w:rsidR="00792FBC" w14:paraId="75FB5DC0" w14:textId="77777777" w:rsidTr="00F8560F">
        <w:tc>
          <w:tcPr>
            <w:tcW w:w="3085" w:type="dxa"/>
          </w:tcPr>
          <w:p w14:paraId="41A65EE4" w14:textId="77777777" w:rsidR="00792FBC" w:rsidRDefault="00792FBC" w:rsidP="00F8560F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269324E6" w14:textId="77777777" w:rsidR="00792FBC" w:rsidRPr="00874EAE" w:rsidRDefault="00792FBC" w:rsidP="00F8560F">
            <w:pPr>
              <w:rPr>
                <w:lang w:val="sr-Cyrl-RS"/>
              </w:rPr>
            </w:pPr>
            <w:r>
              <w:rPr>
                <w:lang w:val="sr-Cyrl-RS"/>
              </w:rPr>
              <w:t>10.30</w:t>
            </w:r>
          </w:p>
        </w:tc>
      </w:tr>
      <w:tr w:rsidR="00792FBC" w:rsidRPr="00415D1B" w14:paraId="415F8954" w14:textId="77777777" w:rsidTr="00F8560F">
        <w:tc>
          <w:tcPr>
            <w:tcW w:w="9166" w:type="dxa"/>
            <w:gridSpan w:val="2"/>
          </w:tcPr>
          <w:p w14:paraId="4748728E" w14:textId="77777777" w:rsidR="00792FBC" w:rsidRPr="00415D1B" w:rsidRDefault="00792FBC" w:rsidP="00F8560F">
            <w:pPr>
              <w:jc w:val="center"/>
              <w:rPr>
                <w:lang w:val="sr-Cyrl-CS"/>
              </w:rPr>
            </w:pPr>
            <w:r w:rsidRPr="00415D1B">
              <w:rPr>
                <w:lang w:val="sr-Cyrl-CS"/>
              </w:rPr>
              <w:t>Чланови испитне комисије</w:t>
            </w:r>
          </w:p>
        </w:tc>
      </w:tr>
      <w:tr w:rsidR="00792FBC" w14:paraId="6C76570D" w14:textId="77777777" w:rsidTr="00F8560F">
        <w:tc>
          <w:tcPr>
            <w:tcW w:w="3085" w:type="dxa"/>
          </w:tcPr>
          <w:p w14:paraId="092429E5" w14:textId="77777777" w:rsidR="00792FBC" w:rsidRDefault="00792FBC" w:rsidP="00F8560F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4B67E984" w14:textId="77777777" w:rsidR="00792FBC" w:rsidRPr="00D55452" w:rsidRDefault="00792FBC" w:rsidP="00F8560F">
            <w:pPr>
              <w:rPr>
                <w:lang w:val="sr-Cyrl-CS"/>
              </w:rPr>
            </w:pPr>
            <w:r>
              <w:rPr>
                <w:lang w:val="sr-Cyrl-CS"/>
              </w:rPr>
              <w:t>Др Гордана Јовановић</w:t>
            </w:r>
          </w:p>
        </w:tc>
      </w:tr>
      <w:tr w:rsidR="00792FBC" w14:paraId="04CF1171" w14:textId="77777777" w:rsidTr="00F8560F">
        <w:tc>
          <w:tcPr>
            <w:tcW w:w="3085" w:type="dxa"/>
          </w:tcPr>
          <w:p w14:paraId="12F66F5B" w14:textId="77777777" w:rsidR="00792FBC" w:rsidRDefault="00792FBC" w:rsidP="00F8560F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131AC39D" w14:textId="77777777" w:rsidR="00792FBC" w:rsidRDefault="00792FBC" w:rsidP="00F8560F">
            <w:pPr>
              <w:rPr>
                <w:lang w:val="sr-Cyrl-CS"/>
              </w:rPr>
            </w:pPr>
            <w:r>
              <w:rPr>
                <w:lang w:val="sr-Cyrl-CS"/>
              </w:rPr>
              <w:t>Драгана Илић Удовичић</w:t>
            </w:r>
          </w:p>
        </w:tc>
      </w:tr>
      <w:tr w:rsidR="00792FBC" w14:paraId="43939AF5" w14:textId="77777777" w:rsidTr="00F8560F">
        <w:tc>
          <w:tcPr>
            <w:tcW w:w="3085" w:type="dxa"/>
          </w:tcPr>
          <w:p w14:paraId="16DCC065" w14:textId="77777777" w:rsidR="00792FBC" w:rsidRDefault="00792FBC" w:rsidP="00F8560F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2DCD99D7" w14:textId="77777777" w:rsidR="00792FBC" w:rsidRDefault="00792FBC" w:rsidP="00F8560F">
            <w:pPr>
              <w:rPr>
                <w:lang w:val="sr-Cyrl-CS"/>
              </w:rPr>
            </w:pPr>
            <w:r>
              <w:rPr>
                <w:lang w:val="sr-Cyrl-CS"/>
              </w:rPr>
              <w:t>Александра Васић Поповић</w:t>
            </w:r>
          </w:p>
        </w:tc>
      </w:tr>
    </w:tbl>
    <w:p w14:paraId="3C7AEF18" w14:textId="77777777" w:rsidR="00792FBC" w:rsidRDefault="00792FBC" w:rsidP="00C4115E">
      <w:pPr>
        <w:spacing w:after="0"/>
        <w:jc w:val="center"/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792FBC" w:rsidRPr="00415D1B" w14:paraId="5C54C0B0" w14:textId="77777777" w:rsidTr="00F8560F">
        <w:tc>
          <w:tcPr>
            <w:tcW w:w="3085" w:type="dxa"/>
          </w:tcPr>
          <w:p w14:paraId="7A42B3FE" w14:textId="77777777" w:rsidR="00792FBC" w:rsidRPr="00E636EB" w:rsidRDefault="00792FBC" w:rsidP="00F8560F">
            <w:pPr>
              <w:rPr>
                <w:bCs/>
                <w:lang w:val="sr-Cyrl-CS"/>
              </w:rPr>
            </w:pPr>
            <w:r w:rsidRPr="00E636EB">
              <w:rPr>
                <w:bCs/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6C00233D" w14:textId="77777777" w:rsidR="00792FBC" w:rsidRPr="00FC08CC" w:rsidRDefault="00792FBC" w:rsidP="00F8560F">
            <w:pPr>
              <w:rPr>
                <w:b/>
                <w:lang w:val="sr-Cyrl-CS"/>
              </w:rPr>
            </w:pPr>
            <w:r w:rsidRPr="00FC08CC">
              <w:rPr>
                <w:b/>
                <w:lang w:val="sr-Cyrl-CS"/>
              </w:rPr>
              <w:t>Никић Ивана</w:t>
            </w:r>
          </w:p>
        </w:tc>
      </w:tr>
      <w:tr w:rsidR="00792FBC" w14:paraId="71040E1F" w14:textId="77777777" w:rsidTr="00F8560F">
        <w:tc>
          <w:tcPr>
            <w:tcW w:w="3085" w:type="dxa"/>
          </w:tcPr>
          <w:p w14:paraId="3A70FE93" w14:textId="77777777" w:rsidR="00792FBC" w:rsidRPr="00E636EB" w:rsidRDefault="00792FBC" w:rsidP="00F8560F">
            <w:pPr>
              <w:rPr>
                <w:bCs/>
                <w:lang w:val="sr-Cyrl-CS"/>
              </w:rPr>
            </w:pPr>
            <w:r w:rsidRPr="00E636EB">
              <w:rPr>
                <w:bCs/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1BE310B1" w14:textId="77777777" w:rsidR="00792FBC" w:rsidRPr="001C0A94" w:rsidRDefault="00792FBC" w:rsidP="00F8560F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Гастрономска понуда салата</w:t>
            </w:r>
          </w:p>
        </w:tc>
      </w:tr>
      <w:tr w:rsidR="00792FBC" w14:paraId="5534103F" w14:textId="77777777" w:rsidTr="00F8560F">
        <w:tc>
          <w:tcPr>
            <w:tcW w:w="3085" w:type="dxa"/>
          </w:tcPr>
          <w:p w14:paraId="439EA177" w14:textId="77777777" w:rsidR="00792FBC" w:rsidRDefault="00792FBC" w:rsidP="00F8560F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37A522C7" w14:textId="77777777" w:rsidR="00792FBC" w:rsidRPr="008E6489" w:rsidRDefault="00792FBC" w:rsidP="00F8560F">
            <w:pPr>
              <w:rPr>
                <w:lang w:val="sr-Cyrl-CS"/>
              </w:rPr>
            </w:pPr>
            <w:r>
              <w:rPr>
                <w:lang w:val="sr-Cyrl-CS"/>
              </w:rPr>
              <w:t>27.09.2023</w:t>
            </w:r>
          </w:p>
        </w:tc>
      </w:tr>
      <w:tr w:rsidR="00792FBC" w14:paraId="084035A4" w14:textId="77777777" w:rsidTr="00F8560F">
        <w:tc>
          <w:tcPr>
            <w:tcW w:w="3085" w:type="dxa"/>
          </w:tcPr>
          <w:p w14:paraId="49602690" w14:textId="77777777" w:rsidR="00792FBC" w:rsidRDefault="00792FBC" w:rsidP="00F8560F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08B44ED0" w14:textId="77777777" w:rsidR="00792FBC" w:rsidRPr="00874EAE" w:rsidRDefault="00792FBC" w:rsidP="00F8560F">
            <w:pPr>
              <w:rPr>
                <w:lang w:val="sr-Cyrl-RS"/>
              </w:rPr>
            </w:pPr>
            <w:r>
              <w:rPr>
                <w:lang w:val="sr-Cyrl-RS"/>
              </w:rPr>
              <w:t>10.00</w:t>
            </w:r>
          </w:p>
        </w:tc>
      </w:tr>
      <w:tr w:rsidR="00792FBC" w:rsidRPr="00415D1B" w14:paraId="6E0FE2D9" w14:textId="77777777" w:rsidTr="00F8560F">
        <w:tc>
          <w:tcPr>
            <w:tcW w:w="9166" w:type="dxa"/>
            <w:gridSpan w:val="2"/>
          </w:tcPr>
          <w:p w14:paraId="22569146" w14:textId="77777777" w:rsidR="00792FBC" w:rsidRPr="00415D1B" w:rsidRDefault="00792FBC" w:rsidP="00F8560F">
            <w:pPr>
              <w:jc w:val="center"/>
              <w:rPr>
                <w:lang w:val="sr-Cyrl-CS"/>
              </w:rPr>
            </w:pPr>
            <w:r w:rsidRPr="00415D1B">
              <w:rPr>
                <w:lang w:val="sr-Cyrl-CS"/>
              </w:rPr>
              <w:t>Чланови испитне комисије</w:t>
            </w:r>
          </w:p>
        </w:tc>
      </w:tr>
      <w:tr w:rsidR="00792FBC" w14:paraId="01BE7E98" w14:textId="77777777" w:rsidTr="00F8560F">
        <w:tc>
          <w:tcPr>
            <w:tcW w:w="3085" w:type="dxa"/>
          </w:tcPr>
          <w:p w14:paraId="727E966A" w14:textId="77777777" w:rsidR="00792FBC" w:rsidRDefault="00792FBC" w:rsidP="00F8560F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7D5D5CCF" w14:textId="77777777" w:rsidR="00792FBC" w:rsidRPr="00D55452" w:rsidRDefault="00792FBC" w:rsidP="00F8560F">
            <w:pPr>
              <w:rPr>
                <w:lang w:val="sr-Cyrl-CS"/>
              </w:rPr>
            </w:pPr>
            <w:r>
              <w:rPr>
                <w:lang w:val="sr-Cyrl-CS"/>
              </w:rPr>
              <w:t>Др Драгана Илић Удовичић</w:t>
            </w:r>
          </w:p>
        </w:tc>
      </w:tr>
      <w:tr w:rsidR="00792FBC" w14:paraId="26208F2F" w14:textId="77777777" w:rsidTr="00F8560F">
        <w:tc>
          <w:tcPr>
            <w:tcW w:w="3085" w:type="dxa"/>
          </w:tcPr>
          <w:p w14:paraId="040B3768" w14:textId="77777777" w:rsidR="00792FBC" w:rsidRDefault="00792FBC" w:rsidP="00F8560F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3D594E60" w14:textId="77777777" w:rsidR="00792FBC" w:rsidRDefault="00792FBC" w:rsidP="00F8560F">
            <w:pPr>
              <w:rPr>
                <w:lang w:val="sr-Cyrl-CS"/>
              </w:rPr>
            </w:pPr>
            <w:r>
              <w:rPr>
                <w:lang w:val="sr-Cyrl-CS"/>
              </w:rPr>
              <w:t>Др Гордана Јовановић</w:t>
            </w:r>
          </w:p>
        </w:tc>
      </w:tr>
      <w:tr w:rsidR="00792FBC" w14:paraId="737D65E8" w14:textId="77777777" w:rsidTr="00F8560F">
        <w:tc>
          <w:tcPr>
            <w:tcW w:w="3085" w:type="dxa"/>
          </w:tcPr>
          <w:p w14:paraId="4A21D238" w14:textId="77777777" w:rsidR="00792FBC" w:rsidRDefault="00792FBC" w:rsidP="00F8560F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0E8A8783" w14:textId="77777777" w:rsidR="00792FBC" w:rsidRDefault="00792FBC" w:rsidP="00F8560F">
            <w:pPr>
              <w:rPr>
                <w:lang w:val="sr-Cyrl-CS"/>
              </w:rPr>
            </w:pPr>
            <w:r>
              <w:rPr>
                <w:lang w:val="sr-Cyrl-CS"/>
              </w:rPr>
              <w:t>Александра Васић Поповић</w:t>
            </w:r>
          </w:p>
        </w:tc>
      </w:tr>
    </w:tbl>
    <w:p w14:paraId="5A9AA898" w14:textId="77777777" w:rsidR="00792FBC" w:rsidRDefault="00792FBC" w:rsidP="00C4115E">
      <w:pPr>
        <w:spacing w:after="0"/>
        <w:jc w:val="center"/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792FBC" w:rsidRPr="00415D1B" w14:paraId="673CE9F8" w14:textId="77777777" w:rsidTr="00F8560F">
        <w:tc>
          <w:tcPr>
            <w:tcW w:w="3085" w:type="dxa"/>
          </w:tcPr>
          <w:p w14:paraId="07DCB940" w14:textId="77777777" w:rsidR="00792FBC" w:rsidRPr="00E636EB" w:rsidRDefault="00792FBC" w:rsidP="00F8560F">
            <w:pPr>
              <w:rPr>
                <w:bCs/>
                <w:lang w:val="sr-Cyrl-CS"/>
              </w:rPr>
            </w:pPr>
            <w:r w:rsidRPr="00E636EB">
              <w:rPr>
                <w:bCs/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39BB7323" w14:textId="77777777" w:rsidR="00792FBC" w:rsidRPr="00FC08CC" w:rsidRDefault="00792FBC" w:rsidP="00F8560F">
            <w:pPr>
              <w:rPr>
                <w:b/>
                <w:lang w:val="sr-Cyrl-CS"/>
              </w:rPr>
            </w:pPr>
            <w:r w:rsidRPr="00FC08CC">
              <w:rPr>
                <w:b/>
                <w:lang w:val="sr-Cyrl-CS"/>
              </w:rPr>
              <w:t>Бабић Стефан</w:t>
            </w:r>
          </w:p>
        </w:tc>
      </w:tr>
      <w:tr w:rsidR="00792FBC" w14:paraId="1D7E158F" w14:textId="77777777" w:rsidTr="00F8560F">
        <w:tc>
          <w:tcPr>
            <w:tcW w:w="3085" w:type="dxa"/>
          </w:tcPr>
          <w:p w14:paraId="26E8AA49" w14:textId="77777777" w:rsidR="00792FBC" w:rsidRPr="00E636EB" w:rsidRDefault="00792FBC" w:rsidP="00F8560F">
            <w:pPr>
              <w:rPr>
                <w:bCs/>
                <w:lang w:val="sr-Cyrl-CS"/>
              </w:rPr>
            </w:pPr>
            <w:r w:rsidRPr="00E636EB">
              <w:rPr>
                <w:bCs/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46D9682B" w14:textId="77777777" w:rsidR="00792FBC" w:rsidRPr="001C0A94" w:rsidRDefault="00792FBC" w:rsidP="00F8560F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Прозводња бистрих воћних сокова</w:t>
            </w:r>
          </w:p>
        </w:tc>
      </w:tr>
      <w:tr w:rsidR="00792FBC" w14:paraId="57729295" w14:textId="77777777" w:rsidTr="00F8560F">
        <w:tc>
          <w:tcPr>
            <w:tcW w:w="3085" w:type="dxa"/>
          </w:tcPr>
          <w:p w14:paraId="090DE3EC" w14:textId="77777777" w:rsidR="00792FBC" w:rsidRDefault="00792FBC" w:rsidP="00F8560F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74ED8775" w14:textId="77777777" w:rsidR="00792FBC" w:rsidRPr="008E6489" w:rsidRDefault="00792FBC" w:rsidP="00F8560F">
            <w:pPr>
              <w:rPr>
                <w:lang w:val="sr-Cyrl-CS"/>
              </w:rPr>
            </w:pPr>
            <w:r>
              <w:rPr>
                <w:lang w:val="sr-Cyrl-CS"/>
              </w:rPr>
              <w:t>28.09.2023.</w:t>
            </w:r>
          </w:p>
        </w:tc>
      </w:tr>
      <w:tr w:rsidR="00792FBC" w14:paraId="1785D319" w14:textId="77777777" w:rsidTr="00F8560F">
        <w:tc>
          <w:tcPr>
            <w:tcW w:w="3085" w:type="dxa"/>
          </w:tcPr>
          <w:p w14:paraId="616E3A5D" w14:textId="77777777" w:rsidR="00792FBC" w:rsidRDefault="00792FBC" w:rsidP="00F8560F">
            <w:pPr>
              <w:rPr>
                <w:lang w:val="sr-Cyrl-CS"/>
              </w:rPr>
            </w:pPr>
            <w:r>
              <w:rPr>
                <w:lang w:val="sr-Cyrl-CS"/>
              </w:rPr>
              <w:lastRenderedPageBreak/>
              <w:t>Време полагања</w:t>
            </w:r>
          </w:p>
        </w:tc>
        <w:tc>
          <w:tcPr>
            <w:tcW w:w="6081" w:type="dxa"/>
          </w:tcPr>
          <w:p w14:paraId="5CC1F2A0" w14:textId="77777777" w:rsidR="00792FBC" w:rsidRPr="00874EAE" w:rsidRDefault="00792FBC" w:rsidP="00F8560F">
            <w:pPr>
              <w:rPr>
                <w:lang w:val="sr-Cyrl-RS"/>
              </w:rPr>
            </w:pPr>
            <w:r>
              <w:rPr>
                <w:lang w:val="sr-Cyrl-RS"/>
              </w:rPr>
              <w:t>9.30</w:t>
            </w:r>
          </w:p>
        </w:tc>
      </w:tr>
      <w:tr w:rsidR="00792FBC" w:rsidRPr="00415D1B" w14:paraId="12EFB3FA" w14:textId="77777777" w:rsidTr="00F8560F">
        <w:tc>
          <w:tcPr>
            <w:tcW w:w="9166" w:type="dxa"/>
            <w:gridSpan w:val="2"/>
          </w:tcPr>
          <w:p w14:paraId="040019F0" w14:textId="77777777" w:rsidR="00792FBC" w:rsidRPr="00415D1B" w:rsidRDefault="00792FBC" w:rsidP="00F8560F">
            <w:pPr>
              <w:jc w:val="center"/>
              <w:rPr>
                <w:lang w:val="sr-Cyrl-CS"/>
              </w:rPr>
            </w:pPr>
            <w:r w:rsidRPr="00415D1B">
              <w:rPr>
                <w:lang w:val="sr-Cyrl-CS"/>
              </w:rPr>
              <w:t>Чланови испитне комисије</w:t>
            </w:r>
          </w:p>
        </w:tc>
      </w:tr>
      <w:tr w:rsidR="00792FBC" w14:paraId="7135EA49" w14:textId="77777777" w:rsidTr="00F8560F">
        <w:tc>
          <w:tcPr>
            <w:tcW w:w="3085" w:type="dxa"/>
          </w:tcPr>
          <w:p w14:paraId="10D8429C" w14:textId="77777777" w:rsidR="00792FBC" w:rsidRDefault="00792FBC" w:rsidP="00F8560F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53800468" w14:textId="77777777" w:rsidR="00792FBC" w:rsidRPr="00D55452" w:rsidRDefault="00792FBC" w:rsidP="00F8560F">
            <w:pPr>
              <w:rPr>
                <w:lang w:val="sr-Cyrl-CS"/>
              </w:rPr>
            </w:pPr>
            <w:r>
              <w:rPr>
                <w:lang w:val="sr-Cyrl-CS"/>
              </w:rPr>
              <w:t>Др Ана Васић</w:t>
            </w:r>
          </w:p>
        </w:tc>
      </w:tr>
      <w:tr w:rsidR="00792FBC" w14:paraId="5BA6A79F" w14:textId="77777777" w:rsidTr="00F8560F">
        <w:tc>
          <w:tcPr>
            <w:tcW w:w="3085" w:type="dxa"/>
          </w:tcPr>
          <w:p w14:paraId="3C69F0ED" w14:textId="77777777" w:rsidR="00792FBC" w:rsidRDefault="00792FBC" w:rsidP="00F8560F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474C780F" w14:textId="77777777" w:rsidR="00792FBC" w:rsidRDefault="00792FBC" w:rsidP="00F8560F">
            <w:pPr>
              <w:rPr>
                <w:lang w:val="sr-Cyrl-CS"/>
              </w:rPr>
            </w:pPr>
            <w:r>
              <w:rPr>
                <w:lang w:val="sr-Cyrl-CS"/>
              </w:rPr>
              <w:t>Др Гордана Јовановић</w:t>
            </w:r>
          </w:p>
        </w:tc>
      </w:tr>
      <w:tr w:rsidR="00792FBC" w14:paraId="497A17E3" w14:textId="77777777" w:rsidTr="00F8560F">
        <w:tc>
          <w:tcPr>
            <w:tcW w:w="3085" w:type="dxa"/>
          </w:tcPr>
          <w:p w14:paraId="2379663D" w14:textId="77777777" w:rsidR="00792FBC" w:rsidRDefault="00792FBC" w:rsidP="00F8560F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03540615" w14:textId="77777777" w:rsidR="00792FBC" w:rsidRDefault="00792FBC" w:rsidP="00F8560F">
            <w:pPr>
              <w:rPr>
                <w:lang w:val="sr-Cyrl-CS"/>
              </w:rPr>
            </w:pPr>
            <w:r>
              <w:rPr>
                <w:lang w:val="sr-Cyrl-CS"/>
              </w:rPr>
              <w:t>Др Драгана Илић Удовичић</w:t>
            </w:r>
          </w:p>
        </w:tc>
      </w:tr>
    </w:tbl>
    <w:p w14:paraId="2E54CAB2" w14:textId="77777777" w:rsidR="00792FBC" w:rsidRDefault="00792FBC" w:rsidP="00C4115E">
      <w:pPr>
        <w:spacing w:after="0"/>
        <w:jc w:val="center"/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792FBC" w:rsidRPr="00415D1B" w14:paraId="72D20E43" w14:textId="77777777" w:rsidTr="00F8560F">
        <w:tc>
          <w:tcPr>
            <w:tcW w:w="3085" w:type="dxa"/>
          </w:tcPr>
          <w:p w14:paraId="1513277F" w14:textId="77777777" w:rsidR="00792FBC" w:rsidRPr="00E636EB" w:rsidRDefault="00792FBC" w:rsidP="00F8560F">
            <w:pPr>
              <w:rPr>
                <w:bCs/>
                <w:lang w:val="sr-Cyrl-CS"/>
              </w:rPr>
            </w:pPr>
            <w:r w:rsidRPr="00E636EB">
              <w:rPr>
                <w:bCs/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1ADEDD07" w14:textId="77777777" w:rsidR="00792FBC" w:rsidRPr="00FC08CC" w:rsidRDefault="00792FBC" w:rsidP="00F8560F">
            <w:pPr>
              <w:rPr>
                <w:b/>
                <w:lang w:val="sr-Cyrl-CS"/>
              </w:rPr>
            </w:pPr>
            <w:r w:rsidRPr="00FC08CC">
              <w:rPr>
                <w:b/>
                <w:lang w:val="sr-Cyrl-CS"/>
              </w:rPr>
              <w:t>Драгана Исаиловић</w:t>
            </w:r>
          </w:p>
        </w:tc>
      </w:tr>
      <w:tr w:rsidR="00792FBC" w14:paraId="3D503EF8" w14:textId="77777777" w:rsidTr="00F8560F">
        <w:tc>
          <w:tcPr>
            <w:tcW w:w="3085" w:type="dxa"/>
          </w:tcPr>
          <w:p w14:paraId="7F7A0D6F" w14:textId="77777777" w:rsidR="00792FBC" w:rsidRPr="00E636EB" w:rsidRDefault="00792FBC" w:rsidP="00F8560F">
            <w:pPr>
              <w:rPr>
                <w:bCs/>
                <w:lang w:val="sr-Cyrl-CS"/>
              </w:rPr>
            </w:pPr>
            <w:r w:rsidRPr="00E636EB">
              <w:rPr>
                <w:bCs/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08624726" w14:textId="77777777" w:rsidR="00792FBC" w:rsidRPr="001C0A94" w:rsidRDefault="00792FBC" w:rsidP="00F8560F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Лечење декубитуса и гангрене у кућним условима у склопу примарне здравствене заштите</w:t>
            </w:r>
          </w:p>
        </w:tc>
      </w:tr>
      <w:tr w:rsidR="00792FBC" w14:paraId="603BD4BF" w14:textId="77777777" w:rsidTr="00F8560F">
        <w:tc>
          <w:tcPr>
            <w:tcW w:w="3085" w:type="dxa"/>
          </w:tcPr>
          <w:p w14:paraId="4A8C727B" w14:textId="77777777" w:rsidR="00792FBC" w:rsidRDefault="00792FBC" w:rsidP="00F8560F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0910AFFB" w14:textId="77777777" w:rsidR="00792FBC" w:rsidRPr="008E6489" w:rsidRDefault="00792FBC" w:rsidP="00F8560F">
            <w:pPr>
              <w:rPr>
                <w:lang w:val="sr-Cyrl-CS"/>
              </w:rPr>
            </w:pPr>
            <w:r>
              <w:rPr>
                <w:lang w:val="sr-Cyrl-CS"/>
              </w:rPr>
              <w:t>25.09.2023</w:t>
            </w:r>
          </w:p>
        </w:tc>
      </w:tr>
      <w:tr w:rsidR="00792FBC" w14:paraId="012D5DB4" w14:textId="77777777" w:rsidTr="00F8560F">
        <w:tc>
          <w:tcPr>
            <w:tcW w:w="3085" w:type="dxa"/>
          </w:tcPr>
          <w:p w14:paraId="725D95CD" w14:textId="77777777" w:rsidR="00792FBC" w:rsidRDefault="00792FBC" w:rsidP="00F8560F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0B48C154" w14:textId="77777777" w:rsidR="00792FBC" w:rsidRPr="00874EAE" w:rsidRDefault="00792FBC" w:rsidP="00F8560F">
            <w:pPr>
              <w:rPr>
                <w:lang w:val="sr-Cyrl-RS"/>
              </w:rPr>
            </w:pPr>
            <w:r>
              <w:rPr>
                <w:lang w:val="sr-Cyrl-RS"/>
              </w:rPr>
              <w:t>12.00</w:t>
            </w:r>
          </w:p>
        </w:tc>
      </w:tr>
      <w:tr w:rsidR="00792FBC" w:rsidRPr="00415D1B" w14:paraId="2AEAA5DD" w14:textId="77777777" w:rsidTr="00F8560F">
        <w:tc>
          <w:tcPr>
            <w:tcW w:w="9166" w:type="dxa"/>
            <w:gridSpan w:val="2"/>
          </w:tcPr>
          <w:p w14:paraId="44707FFB" w14:textId="77777777" w:rsidR="00792FBC" w:rsidRPr="00415D1B" w:rsidRDefault="00792FBC" w:rsidP="00F8560F">
            <w:pPr>
              <w:jc w:val="center"/>
              <w:rPr>
                <w:lang w:val="sr-Cyrl-CS"/>
              </w:rPr>
            </w:pPr>
            <w:r w:rsidRPr="00415D1B">
              <w:rPr>
                <w:lang w:val="sr-Cyrl-CS"/>
              </w:rPr>
              <w:t>Чланови испитне комисије</w:t>
            </w:r>
          </w:p>
        </w:tc>
      </w:tr>
      <w:tr w:rsidR="00792FBC" w14:paraId="2137B707" w14:textId="77777777" w:rsidTr="00F8560F">
        <w:tc>
          <w:tcPr>
            <w:tcW w:w="3085" w:type="dxa"/>
          </w:tcPr>
          <w:p w14:paraId="06E9E0E3" w14:textId="77777777" w:rsidR="00792FBC" w:rsidRDefault="00792FBC" w:rsidP="00F8560F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55651086" w14:textId="77777777" w:rsidR="00792FBC" w:rsidRPr="00D55452" w:rsidRDefault="00792FBC" w:rsidP="00F8560F">
            <w:pPr>
              <w:rPr>
                <w:lang w:val="sr-Cyrl-CS"/>
              </w:rPr>
            </w:pPr>
            <w:r>
              <w:rPr>
                <w:lang w:val="sr-Cyrl-CS"/>
              </w:rPr>
              <w:t>Др Јелена Јевтић</w:t>
            </w:r>
          </w:p>
        </w:tc>
      </w:tr>
      <w:tr w:rsidR="00792FBC" w14:paraId="02EB8800" w14:textId="77777777" w:rsidTr="00F8560F">
        <w:tc>
          <w:tcPr>
            <w:tcW w:w="3085" w:type="dxa"/>
          </w:tcPr>
          <w:p w14:paraId="717552EB" w14:textId="77777777" w:rsidR="00792FBC" w:rsidRDefault="00792FBC" w:rsidP="00F8560F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3CFAF73C" w14:textId="77777777" w:rsidR="00792FBC" w:rsidRDefault="00792FBC" w:rsidP="00F8560F">
            <w:pPr>
              <w:rPr>
                <w:lang w:val="sr-Cyrl-CS"/>
              </w:rPr>
            </w:pPr>
            <w:r>
              <w:rPr>
                <w:lang w:val="sr-Cyrl-CS"/>
              </w:rPr>
              <w:t>Спец Никола Бељић</w:t>
            </w:r>
          </w:p>
        </w:tc>
      </w:tr>
      <w:tr w:rsidR="00792FBC" w14:paraId="1B5B0AFF" w14:textId="77777777" w:rsidTr="00F8560F">
        <w:tc>
          <w:tcPr>
            <w:tcW w:w="3085" w:type="dxa"/>
          </w:tcPr>
          <w:p w14:paraId="20CD1B41" w14:textId="77777777" w:rsidR="00792FBC" w:rsidRDefault="00792FBC" w:rsidP="00F8560F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779B4961" w14:textId="77777777" w:rsidR="00792FBC" w:rsidRDefault="00792FBC" w:rsidP="00F8560F">
            <w:pPr>
              <w:rPr>
                <w:lang w:val="sr-Cyrl-CS"/>
              </w:rPr>
            </w:pPr>
            <w:r>
              <w:rPr>
                <w:lang w:val="sr-Cyrl-CS"/>
              </w:rPr>
              <w:t>Др Зора Наумовић</w:t>
            </w:r>
          </w:p>
        </w:tc>
      </w:tr>
    </w:tbl>
    <w:p w14:paraId="6FA4CE95" w14:textId="77777777" w:rsidR="00792FBC" w:rsidRDefault="00792FBC" w:rsidP="00C4115E">
      <w:pPr>
        <w:spacing w:after="0"/>
        <w:jc w:val="center"/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792FBC" w:rsidRPr="00415D1B" w14:paraId="2D009A0B" w14:textId="77777777" w:rsidTr="00F8560F">
        <w:tc>
          <w:tcPr>
            <w:tcW w:w="3085" w:type="dxa"/>
          </w:tcPr>
          <w:p w14:paraId="5AA9E005" w14:textId="77777777" w:rsidR="00792FBC" w:rsidRPr="00E636EB" w:rsidRDefault="00792FBC" w:rsidP="00F8560F">
            <w:pPr>
              <w:rPr>
                <w:bCs/>
                <w:lang w:val="sr-Cyrl-CS"/>
              </w:rPr>
            </w:pPr>
            <w:r w:rsidRPr="00E636EB">
              <w:rPr>
                <w:bCs/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4203F5FC" w14:textId="77777777" w:rsidR="00792FBC" w:rsidRPr="00FC08CC" w:rsidRDefault="00792FBC" w:rsidP="00F8560F">
            <w:pPr>
              <w:rPr>
                <w:b/>
                <w:lang w:val="sr-Cyrl-CS"/>
              </w:rPr>
            </w:pPr>
            <w:r w:rsidRPr="00FC08CC">
              <w:rPr>
                <w:b/>
                <w:lang w:val="sr-Cyrl-CS"/>
              </w:rPr>
              <w:t>Јелена Цабунац</w:t>
            </w:r>
          </w:p>
        </w:tc>
      </w:tr>
      <w:tr w:rsidR="00792FBC" w14:paraId="233C7FC6" w14:textId="77777777" w:rsidTr="00F8560F">
        <w:tc>
          <w:tcPr>
            <w:tcW w:w="3085" w:type="dxa"/>
          </w:tcPr>
          <w:p w14:paraId="0B225524" w14:textId="77777777" w:rsidR="00792FBC" w:rsidRPr="00E636EB" w:rsidRDefault="00792FBC" w:rsidP="00F8560F">
            <w:pPr>
              <w:rPr>
                <w:bCs/>
                <w:lang w:val="sr-Cyrl-CS"/>
              </w:rPr>
            </w:pPr>
            <w:r w:rsidRPr="00E636EB">
              <w:rPr>
                <w:bCs/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3F2901F2" w14:textId="77777777" w:rsidR="00792FBC" w:rsidRPr="001C0A94" w:rsidRDefault="00792FBC" w:rsidP="00F8560F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Карцином дебелог црева</w:t>
            </w:r>
          </w:p>
        </w:tc>
      </w:tr>
      <w:tr w:rsidR="00792FBC" w14:paraId="5C4E66F4" w14:textId="77777777" w:rsidTr="00F8560F">
        <w:tc>
          <w:tcPr>
            <w:tcW w:w="3085" w:type="dxa"/>
          </w:tcPr>
          <w:p w14:paraId="62FEA71E" w14:textId="77777777" w:rsidR="00792FBC" w:rsidRDefault="00792FBC" w:rsidP="00F8560F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5E5E2215" w14:textId="77777777" w:rsidR="00792FBC" w:rsidRPr="008E6489" w:rsidRDefault="00792FBC" w:rsidP="00F8560F">
            <w:pPr>
              <w:rPr>
                <w:lang w:val="sr-Cyrl-CS"/>
              </w:rPr>
            </w:pPr>
            <w:r>
              <w:rPr>
                <w:lang w:val="sr-Cyrl-CS"/>
              </w:rPr>
              <w:t>25.09.2023</w:t>
            </w:r>
          </w:p>
        </w:tc>
      </w:tr>
      <w:tr w:rsidR="00792FBC" w14:paraId="092B1F72" w14:textId="77777777" w:rsidTr="00F8560F">
        <w:tc>
          <w:tcPr>
            <w:tcW w:w="3085" w:type="dxa"/>
          </w:tcPr>
          <w:p w14:paraId="46D08AFD" w14:textId="77777777" w:rsidR="00792FBC" w:rsidRDefault="00792FBC" w:rsidP="00F8560F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4970D869" w14:textId="77777777" w:rsidR="00792FBC" w:rsidRPr="00874EAE" w:rsidRDefault="00792FBC" w:rsidP="00F8560F">
            <w:pPr>
              <w:rPr>
                <w:lang w:val="sr-Cyrl-RS"/>
              </w:rPr>
            </w:pPr>
            <w:r>
              <w:rPr>
                <w:lang w:val="sr-Cyrl-RS"/>
              </w:rPr>
              <w:t>12.30</w:t>
            </w:r>
          </w:p>
        </w:tc>
      </w:tr>
      <w:tr w:rsidR="00792FBC" w:rsidRPr="00415D1B" w14:paraId="0B0FF443" w14:textId="77777777" w:rsidTr="00F8560F">
        <w:tc>
          <w:tcPr>
            <w:tcW w:w="9166" w:type="dxa"/>
            <w:gridSpan w:val="2"/>
          </w:tcPr>
          <w:p w14:paraId="56621016" w14:textId="77777777" w:rsidR="00792FBC" w:rsidRPr="00415D1B" w:rsidRDefault="00792FBC" w:rsidP="00F8560F">
            <w:pPr>
              <w:jc w:val="center"/>
              <w:rPr>
                <w:lang w:val="sr-Cyrl-CS"/>
              </w:rPr>
            </w:pPr>
            <w:r w:rsidRPr="00415D1B">
              <w:rPr>
                <w:lang w:val="sr-Cyrl-CS"/>
              </w:rPr>
              <w:t>Чланови испитне комисије</w:t>
            </w:r>
          </w:p>
        </w:tc>
      </w:tr>
      <w:tr w:rsidR="00792FBC" w14:paraId="5AD7DC80" w14:textId="77777777" w:rsidTr="00F8560F">
        <w:tc>
          <w:tcPr>
            <w:tcW w:w="3085" w:type="dxa"/>
          </w:tcPr>
          <w:p w14:paraId="7E1A60C3" w14:textId="77777777" w:rsidR="00792FBC" w:rsidRDefault="00792FBC" w:rsidP="00F8560F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54FF2268" w14:textId="77777777" w:rsidR="00792FBC" w:rsidRPr="00D55452" w:rsidRDefault="00792FBC" w:rsidP="00F8560F">
            <w:pPr>
              <w:rPr>
                <w:lang w:val="sr-Cyrl-CS"/>
              </w:rPr>
            </w:pPr>
            <w:r>
              <w:rPr>
                <w:lang w:val="sr-Cyrl-CS"/>
              </w:rPr>
              <w:t>Др Јелена Јевтић</w:t>
            </w:r>
          </w:p>
        </w:tc>
      </w:tr>
      <w:tr w:rsidR="00792FBC" w14:paraId="131456CE" w14:textId="77777777" w:rsidTr="00F8560F">
        <w:tc>
          <w:tcPr>
            <w:tcW w:w="3085" w:type="dxa"/>
          </w:tcPr>
          <w:p w14:paraId="263309D8" w14:textId="77777777" w:rsidR="00792FBC" w:rsidRDefault="00792FBC" w:rsidP="00F8560F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0F0D7A2A" w14:textId="77777777" w:rsidR="00792FBC" w:rsidRDefault="00792FBC" w:rsidP="00F8560F">
            <w:pPr>
              <w:rPr>
                <w:lang w:val="sr-Cyrl-CS"/>
              </w:rPr>
            </w:pPr>
            <w:r>
              <w:rPr>
                <w:lang w:val="sr-Cyrl-CS"/>
              </w:rPr>
              <w:t>Спец Никола Бељић</w:t>
            </w:r>
          </w:p>
        </w:tc>
      </w:tr>
      <w:tr w:rsidR="00792FBC" w14:paraId="7ABF0FB1" w14:textId="77777777" w:rsidTr="00F8560F">
        <w:tc>
          <w:tcPr>
            <w:tcW w:w="3085" w:type="dxa"/>
          </w:tcPr>
          <w:p w14:paraId="0E52E37F" w14:textId="77777777" w:rsidR="00792FBC" w:rsidRDefault="00792FBC" w:rsidP="00F8560F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1CEE3DA1" w14:textId="77777777" w:rsidR="00792FBC" w:rsidRDefault="00792FBC" w:rsidP="00F8560F">
            <w:pPr>
              <w:rPr>
                <w:lang w:val="sr-Cyrl-CS"/>
              </w:rPr>
            </w:pPr>
            <w:r>
              <w:rPr>
                <w:lang w:val="sr-Cyrl-CS"/>
              </w:rPr>
              <w:t>Др Зора Наумовић</w:t>
            </w:r>
          </w:p>
        </w:tc>
      </w:tr>
    </w:tbl>
    <w:p w14:paraId="05DF180A" w14:textId="77777777" w:rsidR="00792FBC" w:rsidRDefault="00792FBC" w:rsidP="00C4115E">
      <w:pPr>
        <w:spacing w:after="0"/>
        <w:jc w:val="center"/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792FBC" w:rsidRPr="00415D1B" w14:paraId="14746637" w14:textId="77777777" w:rsidTr="00F8560F">
        <w:tc>
          <w:tcPr>
            <w:tcW w:w="3085" w:type="dxa"/>
          </w:tcPr>
          <w:p w14:paraId="5F95A58A" w14:textId="77777777" w:rsidR="00792FBC" w:rsidRPr="00E636EB" w:rsidRDefault="00792FBC" w:rsidP="00F8560F">
            <w:pPr>
              <w:rPr>
                <w:bCs/>
                <w:lang w:val="sr-Cyrl-CS"/>
              </w:rPr>
            </w:pPr>
            <w:r w:rsidRPr="00E636EB">
              <w:rPr>
                <w:bCs/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0AFC8484" w14:textId="77777777" w:rsidR="00792FBC" w:rsidRPr="00FC08CC" w:rsidRDefault="00792FBC" w:rsidP="00F8560F">
            <w:pPr>
              <w:rPr>
                <w:b/>
                <w:lang w:val="sr-Cyrl-CS"/>
              </w:rPr>
            </w:pPr>
            <w:r w:rsidRPr="00FC08CC">
              <w:rPr>
                <w:b/>
                <w:lang w:val="sr-Cyrl-CS"/>
              </w:rPr>
              <w:t>Којић Марина</w:t>
            </w:r>
          </w:p>
        </w:tc>
      </w:tr>
      <w:tr w:rsidR="00792FBC" w14:paraId="1D80CFD0" w14:textId="77777777" w:rsidTr="00F8560F">
        <w:tc>
          <w:tcPr>
            <w:tcW w:w="3085" w:type="dxa"/>
          </w:tcPr>
          <w:p w14:paraId="5082108A" w14:textId="77777777" w:rsidR="00792FBC" w:rsidRPr="00E636EB" w:rsidRDefault="00792FBC" w:rsidP="00F8560F">
            <w:pPr>
              <w:rPr>
                <w:bCs/>
                <w:lang w:val="sr-Cyrl-CS"/>
              </w:rPr>
            </w:pPr>
            <w:r w:rsidRPr="00E636EB">
              <w:rPr>
                <w:bCs/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28C15FB1" w14:textId="77777777" w:rsidR="00792FBC" w:rsidRPr="001C0A94" w:rsidRDefault="00792FBC" w:rsidP="00F8560F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Учесталост царских резова у ОПШТОЈ БОЛНИЦИ Шабац</w:t>
            </w:r>
          </w:p>
        </w:tc>
      </w:tr>
      <w:tr w:rsidR="00792FBC" w14:paraId="2EE8F711" w14:textId="77777777" w:rsidTr="00F8560F">
        <w:tc>
          <w:tcPr>
            <w:tcW w:w="3085" w:type="dxa"/>
          </w:tcPr>
          <w:p w14:paraId="71B10F1D" w14:textId="77777777" w:rsidR="00792FBC" w:rsidRDefault="00792FBC" w:rsidP="00F8560F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309DC05A" w14:textId="77777777" w:rsidR="00792FBC" w:rsidRPr="008E6489" w:rsidRDefault="00792FBC" w:rsidP="00F8560F">
            <w:pPr>
              <w:rPr>
                <w:lang w:val="sr-Cyrl-CS"/>
              </w:rPr>
            </w:pPr>
            <w:r>
              <w:rPr>
                <w:lang w:val="sr-Cyrl-CS"/>
              </w:rPr>
              <w:t>25.09.2023</w:t>
            </w:r>
          </w:p>
        </w:tc>
      </w:tr>
      <w:tr w:rsidR="00792FBC" w14:paraId="700D1F1D" w14:textId="77777777" w:rsidTr="00F8560F">
        <w:tc>
          <w:tcPr>
            <w:tcW w:w="3085" w:type="dxa"/>
          </w:tcPr>
          <w:p w14:paraId="3A5B0DC2" w14:textId="77777777" w:rsidR="00792FBC" w:rsidRDefault="00792FBC" w:rsidP="00F8560F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522BA95C" w14:textId="77777777" w:rsidR="00792FBC" w:rsidRPr="00874EAE" w:rsidRDefault="00792FBC" w:rsidP="00F8560F">
            <w:pPr>
              <w:rPr>
                <w:lang w:val="sr-Cyrl-RS"/>
              </w:rPr>
            </w:pPr>
            <w:r>
              <w:rPr>
                <w:lang w:val="sr-Cyrl-RS"/>
              </w:rPr>
              <w:t>13.00</w:t>
            </w:r>
          </w:p>
        </w:tc>
      </w:tr>
      <w:tr w:rsidR="00792FBC" w:rsidRPr="00415D1B" w14:paraId="4A0AA935" w14:textId="77777777" w:rsidTr="00F8560F">
        <w:tc>
          <w:tcPr>
            <w:tcW w:w="9166" w:type="dxa"/>
            <w:gridSpan w:val="2"/>
          </w:tcPr>
          <w:p w14:paraId="426F7C91" w14:textId="77777777" w:rsidR="00792FBC" w:rsidRPr="00415D1B" w:rsidRDefault="00792FBC" w:rsidP="00F8560F">
            <w:pPr>
              <w:jc w:val="center"/>
              <w:rPr>
                <w:lang w:val="sr-Cyrl-CS"/>
              </w:rPr>
            </w:pPr>
            <w:r w:rsidRPr="00415D1B">
              <w:rPr>
                <w:lang w:val="sr-Cyrl-CS"/>
              </w:rPr>
              <w:t>Чланови испитне комисије</w:t>
            </w:r>
          </w:p>
        </w:tc>
      </w:tr>
      <w:tr w:rsidR="00792FBC" w14:paraId="1129D5B4" w14:textId="77777777" w:rsidTr="00F8560F">
        <w:tc>
          <w:tcPr>
            <w:tcW w:w="3085" w:type="dxa"/>
          </w:tcPr>
          <w:p w14:paraId="160A2AA0" w14:textId="77777777" w:rsidR="00792FBC" w:rsidRDefault="00792FBC" w:rsidP="00F8560F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1F1203D5" w14:textId="77777777" w:rsidR="00792FBC" w:rsidRPr="00D55452" w:rsidRDefault="00792FBC" w:rsidP="00F8560F">
            <w:pPr>
              <w:rPr>
                <w:lang w:val="sr-Cyrl-CS"/>
              </w:rPr>
            </w:pPr>
            <w:r>
              <w:rPr>
                <w:lang w:val="sr-Cyrl-CS"/>
              </w:rPr>
              <w:t>Др Јелена Јевтић</w:t>
            </w:r>
          </w:p>
        </w:tc>
      </w:tr>
      <w:tr w:rsidR="00792FBC" w14:paraId="6343070D" w14:textId="77777777" w:rsidTr="00F8560F">
        <w:tc>
          <w:tcPr>
            <w:tcW w:w="3085" w:type="dxa"/>
          </w:tcPr>
          <w:p w14:paraId="0CF80D45" w14:textId="77777777" w:rsidR="00792FBC" w:rsidRDefault="00792FBC" w:rsidP="00F8560F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2321D05B" w14:textId="77777777" w:rsidR="00792FBC" w:rsidRDefault="00792FBC" w:rsidP="00F8560F">
            <w:pPr>
              <w:rPr>
                <w:lang w:val="sr-Cyrl-CS"/>
              </w:rPr>
            </w:pPr>
            <w:r>
              <w:rPr>
                <w:lang w:val="sr-Cyrl-CS"/>
              </w:rPr>
              <w:t>Спец Никола Бељић</w:t>
            </w:r>
          </w:p>
        </w:tc>
      </w:tr>
      <w:tr w:rsidR="00792FBC" w14:paraId="10E1BC48" w14:textId="77777777" w:rsidTr="00F8560F">
        <w:tc>
          <w:tcPr>
            <w:tcW w:w="3085" w:type="dxa"/>
          </w:tcPr>
          <w:p w14:paraId="1D726F51" w14:textId="77777777" w:rsidR="00792FBC" w:rsidRDefault="00792FBC" w:rsidP="00F8560F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4A2537FD" w14:textId="77777777" w:rsidR="00792FBC" w:rsidRDefault="00792FBC" w:rsidP="00F8560F">
            <w:pPr>
              <w:rPr>
                <w:lang w:val="sr-Cyrl-CS"/>
              </w:rPr>
            </w:pPr>
            <w:r>
              <w:rPr>
                <w:lang w:val="sr-Cyrl-CS"/>
              </w:rPr>
              <w:t>Др Зора Наумовић</w:t>
            </w:r>
          </w:p>
        </w:tc>
      </w:tr>
    </w:tbl>
    <w:p w14:paraId="7697EE78" w14:textId="77777777" w:rsidR="00792FBC" w:rsidRDefault="00792FBC" w:rsidP="00C4115E">
      <w:pPr>
        <w:spacing w:after="0"/>
        <w:jc w:val="center"/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D55742" w:rsidRPr="00415D1B" w14:paraId="51B01472" w14:textId="77777777" w:rsidTr="00C033C5">
        <w:tc>
          <w:tcPr>
            <w:tcW w:w="3085" w:type="dxa"/>
          </w:tcPr>
          <w:p w14:paraId="673BA94F" w14:textId="77777777" w:rsidR="00D55742" w:rsidRPr="00E636EB" w:rsidRDefault="00D55742" w:rsidP="00C033C5">
            <w:pPr>
              <w:rPr>
                <w:bCs/>
                <w:lang w:val="sr-Cyrl-CS"/>
              </w:rPr>
            </w:pPr>
            <w:r w:rsidRPr="00E636EB">
              <w:rPr>
                <w:bCs/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76DB2F3C" w14:textId="77777777" w:rsidR="00D55742" w:rsidRPr="00EA3613" w:rsidRDefault="00D55742" w:rsidP="00C033C5">
            <w:pPr>
              <w:rPr>
                <w:b/>
                <w:lang w:val="sr-Cyrl-CS"/>
              </w:rPr>
            </w:pPr>
            <w:r w:rsidRPr="00EA3613">
              <w:rPr>
                <w:b/>
                <w:lang w:val="sr-Cyrl-CS"/>
              </w:rPr>
              <w:t>Кнежевић Биљана</w:t>
            </w:r>
          </w:p>
        </w:tc>
      </w:tr>
      <w:tr w:rsidR="00D55742" w14:paraId="04E263D2" w14:textId="77777777" w:rsidTr="00C033C5">
        <w:tc>
          <w:tcPr>
            <w:tcW w:w="3085" w:type="dxa"/>
          </w:tcPr>
          <w:p w14:paraId="6B0D38CC" w14:textId="77777777" w:rsidR="00D55742" w:rsidRPr="00E636EB" w:rsidRDefault="00D55742" w:rsidP="00C033C5">
            <w:pPr>
              <w:rPr>
                <w:bCs/>
                <w:lang w:val="sr-Cyrl-CS"/>
              </w:rPr>
            </w:pPr>
            <w:r w:rsidRPr="00E636EB">
              <w:rPr>
                <w:bCs/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7548CCB6" w14:textId="77777777" w:rsidR="00D55742" w:rsidRPr="001C0A94" w:rsidRDefault="00D55742" w:rsidP="00C033C5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Превенција болести зависности</w:t>
            </w:r>
          </w:p>
        </w:tc>
      </w:tr>
      <w:tr w:rsidR="00D55742" w14:paraId="5D3BE54C" w14:textId="77777777" w:rsidTr="00C033C5">
        <w:tc>
          <w:tcPr>
            <w:tcW w:w="3085" w:type="dxa"/>
          </w:tcPr>
          <w:p w14:paraId="7C1C32F2" w14:textId="77777777" w:rsidR="00D55742" w:rsidRDefault="00D55742" w:rsidP="00C033C5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60DB6EF0" w14:textId="77777777" w:rsidR="00D55742" w:rsidRPr="008E6489" w:rsidRDefault="00D55742" w:rsidP="00C033C5">
            <w:pPr>
              <w:rPr>
                <w:lang w:val="sr-Cyrl-CS"/>
              </w:rPr>
            </w:pPr>
            <w:r>
              <w:rPr>
                <w:lang w:val="sr-Cyrl-CS"/>
              </w:rPr>
              <w:t>26.09.2023.</w:t>
            </w:r>
          </w:p>
        </w:tc>
      </w:tr>
      <w:tr w:rsidR="00D55742" w14:paraId="6F0928A7" w14:textId="77777777" w:rsidTr="00C033C5">
        <w:tc>
          <w:tcPr>
            <w:tcW w:w="3085" w:type="dxa"/>
          </w:tcPr>
          <w:p w14:paraId="5DD874F7" w14:textId="77777777" w:rsidR="00D55742" w:rsidRDefault="00D55742" w:rsidP="00C033C5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540C1832" w14:textId="77777777" w:rsidR="00D55742" w:rsidRPr="00874EAE" w:rsidRDefault="00D55742" w:rsidP="00C033C5">
            <w:pPr>
              <w:rPr>
                <w:lang w:val="sr-Cyrl-RS"/>
              </w:rPr>
            </w:pPr>
            <w:r>
              <w:rPr>
                <w:lang w:val="sr-Cyrl-RS"/>
              </w:rPr>
              <w:t>14.30</w:t>
            </w:r>
          </w:p>
        </w:tc>
      </w:tr>
      <w:tr w:rsidR="00D55742" w:rsidRPr="00415D1B" w14:paraId="62FFF0C3" w14:textId="77777777" w:rsidTr="00C033C5">
        <w:tc>
          <w:tcPr>
            <w:tcW w:w="9166" w:type="dxa"/>
            <w:gridSpan w:val="2"/>
          </w:tcPr>
          <w:p w14:paraId="4D697D7D" w14:textId="77777777" w:rsidR="00D55742" w:rsidRPr="00415D1B" w:rsidRDefault="00D55742" w:rsidP="00C033C5">
            <w:pPr>
              <w:jc w:val="center"/>
              <w:rPr>
                <w:lang w:val="sr-Cyrl-CS"/>
              </w:rPr>
            </w:pPr>
            <w:r w:rsidRPr="00415D1B">
              <w:rPr>
                <w:lang w:val="sr-Cyrl-CS"/>
              </w:rPr>
              <w:t>Чланови испитне комисије</w:t>
            </w:r>
          </w:p>
        </w:tc>
      </w:tr>
      <w:tr w:rsidR="00D55742" w14:paraId="00E6CE5B" w14:textId="77777777" w:rsidTr="00C033C5">
        <w:tc>
          <w:tcPr>
            <w:tcW w:w="3085" w:type="dxa"/>
          </w:tcPr>
          <w:p w14:paraId="0FC44634" w14:textId="77777777" w:rsidR="00D55742" w:rsidRDefault="00D55742" w:rsidP="00C033C5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77C5F8CD" w14:textId="77777777" w:rsidR="00D55742" w:rsidRPr="00D55452" w:rsidRDefault="00D55742" w:rsidP="00C033C5">
            <w:pPr>
              <w:rPr>
                <w:lang w:val="sr-Cyrl-CS"/>
              </w:rPr>
            </w:pPr>
            <w:r>
              <w:rPr>
                <w:lang w:val="sr-Cyrl-CS"/>
              </w:rPr>
              <w:t>Спец Маријана Срећковић</w:t>
            </w:r>
          </w:p>
        </w:tc>
      </w:tr>
      <w:tr w:rsidR="00D55742" w14:paraId="620FCC31" w14:textId="77777777" w:rsidTr="00C033C5">
        <w:tc>
          <w:tcPr>
            <w:tcW w:w="3085" w:type="dxa"/>
          </w:tcPr>
          <w:p w14:paraId="31873288" w14:textId="77777777" w:rsidR="00D55742" w:rsidRDefault="00D55742" w:rsidP="00C033C5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2AAA4B19" w14:textId="77777777" w:rsidR="00D55742" w:rsidRDefault="00D55742" w:rsidP="00C033C5">
            <w:pPr>
              <w:rPr>
                <w:lang w:val="sr-Cyrl-CS"/>
              </w:rPr>
            </w:pPr>
            <w:r>
              <w:rPr>
                <w:lang w:val="sr-Cyrl-CS"/>
              </w:rPr>
              <w:t>Др Светлана Карић</w:t>
            </w:r>
          </w:p>
        </w:tc>
      </w:tr>
      <w:tr w:rsidR="00D55742" w14:paraId="64885B8A" w14:textId="77777777" w:rsidTr="00C033C5">
        <w:tc>
          <w:tcPr>
            <w:tcW w:w="3085" w:type="dxa"/>
          </w:tcPr>
          <w:p w14:paraId="13196EA6" w14:textId="77777777" w:rsidR="00D55742" w:rsidRDefault="00D55742" w:rsidP="00C033C5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51B6953E" w14:textId="77777777" w:rsidR="00D55742" w:rsidRDefault="00D55742" w:rsidP="00C033C5">
            <w:pPr>
              <w:rPr>
                <w:lang w:val="sr-Cyrl-CS"/>
              </w:rPr>
            </w:pPr>
            <w:r>
              <w:rPr>
                <w:lang w:val="sr-Cyrl-CS"/>
              </w:rPr>
              <w:t>Спец Никола Бељић</w:t>
            </w:r>
          </w:p>
        </w:tc>
      </w:tr>
    </w:tbl>
    <w:p w14:paraId="12E4DDC2" w14:textId="5E9E5F7B" w:rsidR="00D55742" w:rsidRPr="00D55742" w:rsidRDefault="00D55742" w:rsidP="00C4115E">
      <w:pPr>
        <w:spacing w:after="0"/>
        <w:jc w:val="center"/>
        <w:rPr>
          <w:lang w:val="en-US"/>
        </w:rPr>
      </w:pPr>
    </w:p>
    <w:sectPr w:rsidR="00D55742" w:rsidRPr="00D55742" w:rsidSect="0068118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yNzE3sTCyMDIwsbBU0lEKTi0uzszPAykwqgUA918geywAAAA="/>
  </w:docVars>
  <w:rsids>
    <w:rsidRoot w:val="004D1E43"/>
    <w:rsid w:val="00004CB8"/>
    <w:rsid w:val="00006575"/>
    <w:rsid w:val="000303B2"/>
    <w:rsid w:val="000304A8"/>
    <w:rsid w:val="000310C3"/>
    <w:rsid w:val="00035747"/>
    <w:rsid w:val="00036EC9"/>
    <w:rsid w:val="00036FB5"/>
    <w:rsid w:val="0004149C"/>
    <w:rsid w:val="00041679"/>
    <w:rsid w:val="00045188"/>
    <w:rsid w:val="00051E1F"/>
    <w:rsid w:val="00073EEA"/>
    <w:rsid w:val="0007688E"/>
    <w:rsid w:val="000A10C2"/>
    <w:rsid w:val="000B72F9"/>
    <w:rsid w:val="000C0732"/>
    <w:rsid w:val="000D40F3"/>
    <w:rsid w:val="000D6131"/>
    <w:rsid w:val="000E26B4"/>
    <w:rsid w:val="000E6EDF"/>
    <w:rsid w:val="000F0DA0"/>
    <w:rsid w:val="0010344C"/>
    <w:rsid w:val="001102D6"/>
    <w:rsid w:val="00123E49"/>
    <w:rsid w:val="00127528"/>
    <w:rsid w:val="00131177"/>
    <w:rsid w:val="00132D2C"/>
    <w:rsid w:val="001524F7"/>
    <w:rsid w:val="00161BD5"/>
    <w:rsid w:val="001644E0"/>
    <w:rsid w:val="001758F6"/>
    <w:rsid w:val="0019008B"/>
    <w:rsid w:val="0019417F"/>
    <w:rsid w:val="00197338"/>
    <w:rsid w:val="001A1CD0"/>
    <w:rsid w:val="001A5B8E"/>
    <w:rsid w:val="001B51C2"/>
    <w:rsid w:val="001B6CCC"/>
    <w:rsid w:val="001B7257"/>
    <w:rsid w:val="001B7356"/>
    <w:rsid w:val="001C0A94"/>
    <w:rsid w:val="001C5B31"/>
    <w:rsid w:val="001C5B39"/>
    <w:rsid w:val="001D277A"/>
    <w:rsid w:val="001F046C"/>
    <w:rsid w:val="001F3DDE"/>
    <w:rsid w:val="00203543"/>
    <w:rsid w:val="002130E5"/>
    <w:rsid w:val="00246B0B"/>
    <w:rsid w:val="00265860"/>
    <w:rsid w:val="00266681"/>
    <w:rsid w:val="0027155F"/>
    <w:rsid w:val="002738CC"/>
    <w:rsid w:val="00277BC3"/>
    <w:rsid w:val="00280F69"/>
    <w:rsid w:val="00292BA6"/>
    <w:rsid w:val="0029569A"/>
    <w:rsid w:val="00295BCC"/>
    <w:rsid w:val="00295F48"/>
    <w:rsid w:val="002A00C0"/>
    <w:rsid w:val="002A3BE4"/>
    <w:rsid w:val="002A7DBB"/>
    <w:rsid w:val="002B2F13"/>
    <w:rsid w:val="002C13AA"/>
    <w:rsid w:val="002D4228"/>
    <w:rsid w:val="002F648C"/>
    <w:rsid w:val="00304E5E"/>
    <w:rsid w:val="00304F04"/>
    <w:rsid w:val="00334F34"/>
    <w:rsid w:val="00336690"/>
    <w:rsid w:val="00340AD8"/>
    <w:rsid w:val="00352EA5"/>
    <w:rsid w:val="00354BAB"/>
    <w:rsid w:val="0035651C"/>
    <w:rsid w:val="00370294"/>
    <w:rsid w:val="00370AC1"/>
    <w:rsid w:val="0037371D"/>
    <w:rsid w:val="00380BFB"/>
    <w:rsid w:val="003B20E5"/>
    <w:rsid w:val="003B7430"/>
    <w:rsid w:val="003B7DB0"/>
    <w:rsid w:val="003C68AA"/>
    <w:rsid w:val="003D0F53"/>
    <w:rsid w:val="003D1ECD"/>
    <w:rsid w:val="003D5B25"/>
    <w:rsid w:val="003E07E1"/>
    <w:rsid w:val="003E0F42"/>
    <w:rsid w:val="003E2A42"/>
    <w:rsid w:val="004008E6"/>
    <w:rsid w:val="004029DB"/>
    <w:rsid w:val="00413AA2"/>
    <w:rsid w:val="00415C95"/>
    <w:rsid w:val="00415D1B"/>
    <w:rsid w:val="00430EDC"/>
    <w:rsid w:val="0043372E"/>
    <w:rsid w:val="004367B8"/>
    <w:rsid w:val="00443367"/>
    <w:rsid w:val="0046186D"/>
    <w:rsid w:val="0046383E"/>
    <w:rsid w:val="0048750C"/>
    <w:rsid w:val="00491558"/>
    <w:rsid w:val="004B19EE"/>
    <w:rsid w:val="004B3484"/>
    <w:rsid w:val="004C2586"/>
    <w:rsid w:val="004C3E36"/>
    <w:rsid w:val="004D1E43"/>
    <w:rsid w:val="004E09AF"/>
    <w:rsid w:val="004E62AB"/>
    <w:rsid w:val="004E65A9"/>
    <w:rsid w:val="004F7C3F"/>
    <w:rsid w:val="00504191"/>
    <w:rsid w:val="00513D6D"/>
    <w:rsid w:val="00514B49"/>
    <w:rsid w:val="005158EA"/>
    <w:rsid w:val="00516264"/>
    <w:rsid w:val="00527961"/>
    <w:rsid w:val="0053200A"/>
    <w:rsid w:val="00536FB0"/>
    <w:rsid w:val="00543B97"/>
    <w:rsid w:val="00563D0D"/>
    <w:rsid w:val="005730CA"/>
    <w:rsid w:val="00587799"/>
    <w:rsid w:val="00587D86"/>
    <w:rsid w:val="0059060B"/>
    <w:rsid w:val="00595489"/>
    <w:rsid w:val="005A1A36"/>
    <w:rsid w:val="005B10B7"/>
    <w:rsid w:val="005E3649"/>
    <w:rsid w:val="005F25D0"/>
    <w:rsid w:val="00603857"/>
    <w:rsid w:val="006053A2"/>
    <w:rsid w:val="0061247A"/>
    <w:rsid w:val="00612991"/>
    <w:rsid w:val="00620927"/>
    <w:rsid w:val="00632006"/>
    <w:rsid w:val="006350F6"/>
    <w:rsid w:val="00644622"/>
    <w:rsid w:val="00656AC5"/>
    <w:rsid w:val="00676FB9"/>
    <w:rsid w:val="00677C7B"/>
    <w:rsid w:val="00681184"/>
    <w:rsid w:val="00683191"/>
    <w:rsid w:val="00690CF8"/>
    <w:rsid w:val="006961D8"/>
    <w:rsid w:val="006965FF"/>
    <w:rsid w:val="006A12CE"/>
    <w:rsid w:val="006A35AB"/>
    <w:rsid w:val="006B3797"/>
    <w:rsid w:val="006B6888"/>
    <w:rsid w:val="006C4C0D"/>
    <w:rsid w:val="006C7517"/>
    <w:rsid w:val="006D319C"/>
    <w:rsid w:val="006E2154"/>
    <w:rsid w:val="006E4051"/>
    <w:rsid w:val="006F5D66"/>
    <w:rsid w:val="007105ED"/>
    <w:rsid w:val="00730A52"/>
    <w:rsid w:val="00730AE8"/>
    <w:rsid w:val="007344A9"/>
    <w:rsid w:val="0073651D"/>
    <w:rsid w:val="00741F6E"/>
    <w:rsid w:val="007472FD"/>
    <w:rsid w:val="00750D3E"/>
    <w:rsid w:val="00753688"/>
    <w:rsid w:val="00755944"/>
    <w:rsid w:val="0077282A"/>
    <w:rsid w:val="00781563"/>
    <w:rsid w:val="007918C8"/>
    <w:rsid w:val="00792FBC"/>
    <w:rsid w:val="00793551"/>
    <w:rsid w:val="00797614"/>
    <w:rsid w:val="007A6892"/>
    <w:rsid w:val="007B3727"/>
    <w:rsid w:val="007C08C7"/>
    <w:rsid w:val="007C120E"/>
    <w:rsid w:val="007C4425"/>
    <w:rsid w:val="007D511B"/>
    <w:rsid w:val="007E21CC"/>
    <w:rsid w:val="007E59F9"/>
    <w:rsid w:val="007F1142"/>
    <w:rsid w:val="007F2AEF"/>
    <w:rsid w:val="00803558"/>
    <w:rsid w:val="00805E25"/>
    <w:rsid w:val="00806E55"/>
    <w:rsid w:val="00810668"/>
    <w:rsid w:val="00813440"/>
    <w:rsid w:val="00814408"/>
    <w:rsid w:val="008148B4"/>
    <w:rsid w:val="0083469B"/>
    <w:rsid w:val="00845A14"/>
    <w:rsid w:val="0085611A"/>
    <w:rsid w:val="00856486"/>
    <w:rsid w:val="0086048B"/>
    <w:rsid w:val="00865E46"/>
    <w:rsid w:val="0086634A"/>
    <w:rsid w:val="00874EAE"/>
    <w:rsid w:val="00880E08"/>
    <w:rsid w:val="00881003"/>
    <w:rsid w:val="00881E11"/>
    <w:rsid w:val="0089596A"/>
    <w:rsid w:val="00895E74"/>
    <w:rsid w:val="008A25FB"/>
    <w:rsid w:val="008A43E0"/>
    <w:rsid w:val="008A723E"/>
    <w:rsid w:val="008B2F4D"/>
    <w:rsid w:val="008D2231"/>
    <w:rsid w:val="008D337F"/>
    <w:rsid w:val="008D352E"/>
    <w:rsid w:val="008D3FD6"/>
    <w:rsid w:val="008E2393"/>
    <w:rsid w:val="008E6489"/>
    <w:rsid w:val="00912953"/>
    <w:rsid w:val="00923620"/>
    <w:rsid w:val="009329D3"/>
    <w:rsid w:val="0093696F"/>
    <w:rsid w:val="00955E89"/>
    <w:rsid w:val="009660B4"/>
    <w:rsid w:val="0097112B"/>
    <w:rsid w:val="00971F1E"/>
    <w:rsid w:val="00977C71"/>
    <w:rsid w:val="00980F9B"/>
    <w:rsid w:val="00987183"/>
    <w:rsid w:val="009A1506"/>
    <w:rsid w:val="009A57E5"/>
    <w:rsid w:val="009B0944"/>
    <w:rsid w:val="009B3C1E"/>
    <w:rsid w:val="009B4979"/>
    <w:rsid w:val="009B4FF7"/>
    <w:rsid w:val="009C771D"/>
    <w:rsid w:val="009C7A55"/>
    <w:rsid w:val="009D3D50"/>
    <w:rsid w:val="009E22E2"/>
    <w:rsid w:val="009F3D0C"/>
    <w:rsid w:val="009F60E8"/>
    <w:rsid w:val="00A0362F"/>
    <w:rsid w:val="00A063D9"/>
    <w:rsid w:val="00A0712F"/>
    <w:rsid w:val="00A20EBB"/>
    <w:rsid w:val="00A23490"/>
    <w:rsid w:val="00A43229"/>
    <w:rsid w:val="00A558B4"/>
    <w:rsid w:val="00A5612D"/>
    <w:rsid w:val="00A60310"/>
    <w:rsid w:val="00A642FE"/>
    <w:rsid w:val="00A64EA3"/>
    <w:rsid w:val="00A71B34"/>
    <w:rsid w:val="00A76E1E"/>
    <w:rsid w:val="00A826A5"/>
    <w:rsid w:val="00A83955"/>
    <w:rsid w:val="00A92393"/>
    <w:rsid w:val="00AA4D77"/>
    <w:rsid w:val="00AB0CED"/>
    <w:rsid w:val="00AB45C4"/>
    <w:rsid w:val="00AC2AA9"/>
    <w:rsid w:val="00AD175B"/>
    <w:rsid w:val="00AD455F"/>
    <w:rsid w:val="00AD49DE"/>
    <w:rsid w:val="00AD57DC"/>
    <w:rsid w:val="00AE11B8"/>
    <w:rsid w:val="00AF5ED0"/>
    <w:rsid w:val="00B1129D"/>
    <w:rsid w:val="00B22EC3"/>
    <w:rsid w:val="00B35387"/>
    <w:rsid w:val="00B35EE9"/>
    <w:rsid w:val="00B4178E"/>
    <w:rsid w:val="00B4308E"/>
    <w:rsid w:val="00B526F8"/>
    <w:rsid w:val="00B7011B"/>
    <w:rsid w:val="00B741E8"/>
    <w:rsid w:val="00B7436D"/>
    <w:rsid w:val="00B929C2"/>
    <w:rsid w:val="00B94BCF"/>
    <w:rsid w:val="00B962B1"/>
    <w:rsid w:val="00BA2F90"/>
    <w:rsid w:val="00BA3571"/>
    <w:rsid w:val="00BA6CD4"/>
    <w:rsid w:val="00BB390F"/>
    <w:rsid w:val="00BB634B"/>
    <w:rsid w:val="00BC53B2"/>
    <w:rsid w:val="00BD1DB2"/>
    <w:rsid w:val="00BD5463"/>
    <w:rsid w:val="00BE15D8"/>
    <w:rsid w:val="00BE51A2"/>
    <w:rsid w:val="00BE5493"/>
    <w:rsid w:val="00BE79BB"/>
    <w:rsid w:val="00BF2E50"/>
    <w:rsid w:val="00C00F00"/>
    <w:rsid w:val="00C03956"/>
    <w:rsid w:val="00C04926"/>
    <w:rsid w:val="00C1302D"/>
    <w:rsid w:val="00C23B21"/>
    <w:rsid w:val="00C4115E"/>
    <w:rsid w:val="00C447D7"/>
    <w:rsid w:val="00C56AED"/>
    <w:rsid w:val="00C65056"/>
    <w:rsid w:val="00C80C9F"/>
    <w:rsid w:val="00C83B83"/>
    <w:rsid w:val="00C852BF"/>
    <w:rsid w:val="00CA6CCC"/>
    <w:rsid w:val="00CC05AC"/>
    <w:rsid w:val="00CC1841"/>
    <w:rsid w:val="00CC67C9"/>
    <w:rsid w:val="00CE0F3A"/>
    <w:rsid w:val="00CF2F51"/>
    <w:rsid w:val="00D115C3"/>
    <w:rsid w:val="00D15B73"/>
    <w:rsid w:val="00D17591"/>
    <w:rsid w:val="00D23904"/>
    <w:rsid w:val="00D24710"/>
    <w:rsid w:val="00D306CD"/>
    <w:rsid w:val="00D33759"/>
    <w:rsid w:val="00D47027"/>
    <w:rsid w:val="00D5062E"/>
    <w:rsid w:val="00D50AAC"/>
    <w:rsid w:val="00D51BD4"/>
    <w:rsid w:val="00D53A4C"/>
    <w:rsid w:val="00D54A0E"/>
    <w:rsid w:val="00D55452"/>
    <w:rsid w:val="00D55742"/>
    <w:rsid w:val="00D60F65"/>
    <w:rsid w:val="00D766E5"/>
    <w:rsid w:val="00D82016"/>
    <w:rsid w:val="00D83CCB"/>
    <w:rsid w:val="00D93101"/>
    <w:rsid w:val="00DA20B4"/>
    <w:rsid w:val="00DA638C"/>
    <w:rsid w:val="00DA750C"/>
    <w:rsid w:val="00DC7127"/>
    <w:rsid w:val="00DD5085"/>
    <w:rsid w:val="00DE12DD"/>
    <w:rsid w:val="00DF417C"/>
    <w:rsid w:val="00E02284"/>
    <w:rsid w:val="00E105A5"/>
    <w:rsid w:val="00E1093C"/>
    <w:rsid w:val="00E2478D"/>
    <w:rsid w:val="00E32675"/>
    <w:rsid w:val="00E333C9"/>
    <w:rsid w:val="00E432F5"/>
    <w:rsid w:val="00E5183D"/>
    <w:rsid w:val="00E52D60"/>
    <w:rsid w:val="00E55AC7"/>
    <w:rsid w:val="00E620FC"/>
    <w:rsid w:val="00E636EB"/>
    <w:rsid w:val="00E703E3"/>
    <w:rsid w:val="00E713A7"/>
    <w:rsid w:val="00E72DC3"/>
    <w:rsid w:val="00E82DBA"/>
    <w:rsid w:val="00E8555F"/>
    <w:rsid w:val="00E8602C"/>
    <w:rsid w:val="00EA50C6"/>
    <w:rsid w:val="00EB3CE8"/>
    <w:rsid w:val="00EC1A8A"/>
    <w:rsid w:val="00EC1DE3"/>
    <w:rsid w:val="00EC367A"/>
    <w:rsid w:val="00ED311C"/>
    <w:rsid w:val="00ED65D6"/>
    <w:rsid w:val="00EE454B"/>
    <w:rsid w:val="00EF5C87"/>
    <w:rsid w:val="00F014DF"/>
    <w:rsid w:val="00F07435"/>
    <w:rsid w:val="00F12D53"/>
    <w:rsid w:val="00F147E0"/>
    <w:rsid w:val="00F159A4"/>
    <w:rsid w:val="00F17DCA"/>
    <w:rsid w:val="00F322AE"/>
    <w:rsid w:val="00F44FB9"/>
    <w:rsid w:val="00F459FF"/>
    <w:rsid w:val="00F45B1E"/>
    <w:rsid w:val="00F47B1A"/>
    <w:rsid w:val="00F5643C"/>
    <w:rsid w:val="00F74479"/>
    <w:rsid w:val="00F8149A"/>
    <w:rsid w:val="00F839AB"/>
    <w:rsid w:val="00F83FA3"/>
    <w:rsid w:val="00F87C8D"/>
    <w:rsid w:val="00F908E7"/>
    <w:rsid w:val="00F975F0"/>
    <w:rsid w:val="00F97FB9"/>
    <w:rsid w:val="00FB36D2"/>
    <w:rsid w:val="00FC0154"/>
    <w:rsid w:val="00FE4B7F"/>
    <w:rsid w:val="00FE6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AEB123"/>
  <w15:docId w15:val="{A8C03B11-6D9E-4FB1-87EE-0E357C3881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r-Latn-CS" w:eastAsia="sr-Latn-C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65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D1E4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30A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0AE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0AE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0A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0AE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036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1</TotalTime>
  <Pages>4</Pages>
  <Words>823</Words>
  <Characters>469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5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</dc:creator>
  <cp:keywords/>
  <dc:description/>
  <cp:lastModifiedBy>Danijel Čabarkapa</cp:lastModifiedBy>
  <cp:revision>213</cp:revision>
  <cp:lastPrinted>2019-07-01T11:00:00Z</cp:lastPrinted>
  <dcterms:created xsi:type="dcterms:W3CDTF">2019-03-01T07:33:00Z</dcterms:created>
  <dcterms:modified xsi:type="dcterms:W3CDTF">2023-09-21T07:20:00Z</dcterms:modified>
</cp:coreProperties>
</file>